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val="en-GB" w:eastAsia="en-GB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Cmsor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Cmsor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63318207" w:rsidR="00A91CB2" w:rsidRPr="00EE19AE" w:rsidRDefault="000D2A15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2648B6">
            <w:t>Geometriai algoritmusok</w:t>
          </w:r>
        </w:sdtContent>
      </w:sdt>
      <w:r w:rsidR="003B4A6C" w:rsidRPr="00EE19AE">
        <w:rPr>
          <w:lang w:val="en-GB"/>
        </w:rPr>
        <w:t xml:space="preserve"> </w:t>
      </w:r>
      <w:r w:rsidR="003B4A6C" w:rsidRPr="00EE19A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proofErr w:type="spellStart"/>
          <w:r w:rsidR="002648B6">
            <w:t>Geometric</w:t>
          </w:r>
          <w:proofErr w:type="spellEnd"/>
          <w:r w:rsidR="002648B6">
            <w:t xml:space="preserve"> </w:t>
          </w:r>
          <w:proofErr w:type="spellStart"/>
          <w:r w:rsidR="002648B6">
            <w:t>algorithms</w:t>
          </w:r>
          <w:proofErr w:type="spellEnd"/>
        </w:sdtContent>
      </w:sdt>
    </w:p>
    <w:p w14:paraId="4E7D0481" w14:textId="77777777" w:rsidR="00A91CB2" w:rsidRPr="00EE19AE" w:rsidRDefault="0069108A" w:rsidP="001B7A60">
      <w:pPr>
        <w:pStyle w:val="Cmsor2"/>
      </w:pPr>
      <w:r w:rsidRPr="00EE19AE">
        <w:t>Azonosító (</w:t>
      </w:r>
      <w:r w:rsidR="00A03517" w:rsidRPr="00EE19AE">
        <w:t>tantárgykód</w:t>
      </w:r>
      <w:r w:rsidRPr="00EE19AE">
        <w:t>)</w:t>
      </w:r>
    </w:p>
    <w:p w14:paraId="2D22A301" w14:textId="64AE7385" w:rsidR="0069108A" w:rsidRPr="00EE19AE" w:rsidRDefault="006A2F4C" w:rsidP="0084280B">
      <w:pPr>
        <w:pStyle w:val="adat"/>
        <w:rPr>
          <w:rStyle w:val="adatC"/>
        </w:rPr>
      </w:pPr>
      <w:r w:rsidRPr="00EE19AE">
        <w:rPr>
          <w:rStyle w:val="adatC"/>
        </w:rPr>
        <w:t>BMEEP</w:t>
      </w:r>
      <w:r>
        <w:rPr>
          <w:rStyle w:val="adatC"/>
        </w:rPr>
        <w:t>A</w:t>
      </w:r>
      <w:r w:rsidRPr="00EE19AE">
        <w:rPr>
          <w:rStyle w:val="adatC"/>
        </w:rPr>
        <w:t>G</w:t>
      </w:r>
      <w:r>
        <w:rPr>
          <w:rStyle w:val="adatC"/>
        </w:rPr>
        <w:t>Q702</w:t>
      </w:r>
    </w:p>
    <w:p w14:paraId="24D4248C" w14:textId="77777777" w:rsidR="0019682E" w:rsidRPr="00EE19AE" w:rsidRDefault="0019682E" w:rsidP="001B7A60">
      <w:pPr>
        <w:pStyle w:val="Cmsor2"/>
      </w:pPr>
      <w:r w:rsidRPr="00EE19AE">
        <w:t>A tantárgy jellege</w:t>
      </w:r>
    </w:p>
    <w:p w14:paraId="798AD7C3" w14:textId="77777777" w:rsidR="0019682E" w:rsidRPr="00EE19AE" w:rsidRDefault="000D2A15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Cmsor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0013373D">
        <w:tc>
          <w:tcPr>
            <w:tcW w:w="3398" w:type="dxa"/>
            <w:vAlign w:val="center"/>
          </w:tcPr>
          <w:p w14:paraId="1414ED21" w14:textId="77777777" w:rsidR="00C621EB" w:rsidRPr="00EE19AE" w:rsidRDefault="00A10324" w:rsidP="004A15E4">
            <w:pPr>
              <w:pStyle w:val="adatB"/>
            </w:pPr>
            <w:r w:rsidRPr="00EE19AE">
              <w:t>k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0013373D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6FE2153E" w:rsidR="00C621EB" w:rsidRPr="00EE19AE" w:rsidRDefault="00F1194A" w:rsidP="00F67750">
            <w:pPr>
              <w:pStyle w:val="adat"/>
            </w:pPr>
            <w:r>
              <w:t>1</w:t>
            </w:r>
          </w:p>
        </w:tc>
        <w:tc>
          <w:tcPr>
            <w:tcW w:w="3399" w:type="dxa"/>
            <w:vAlign w:val="center"/>
          </w:tcPr>
          <w:p w14:paraId="6267431F" w14:textId="77777777" w:rsidR="00C621EB" w:rsidRPr="00EE19AE" w:rsidRDefault="00C621EB" w:rsidP="0023236F">
            <w:pPr>
              <w:pStyle w:val="adat"/>
            </w:pPr>
          </w:p>
        </w:tc>
      </w:tr>
      <w:tr w:rsidR="00EE19AE" w:rsidRPr="00EE19AE" w14:paraId="698A0294" w14:textId="77777777" w:rsidTr="0013373D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3756FE3B" w:rsidR="00C621EB" w:rsidRPr="00EE19AE" w:rsidRDefault="00355224" w:rsidP="0023236F">
            <w:pPr>
              <w:pStyle w:val="adat"/>
            </w:pPr>
            <w:r>
              <w:t>0</w:t>
            </w:r>
          </w:p>
        </w:tc>
        <w:tc>
          <w:tcPr>
            <w:tcW w:w="3399" w:type="dxa"/>
            <w:vAlign w:val="center"/>
          </w:tcPr>
          <w:p w14:paraId="2847E788" w14:textId="77777777" w:rsidR="00C621EB" w:rsidRPr="00EE19AE" w:rsidRDefault="00693D5A" w:rsidP="0084442B">
            <w:pPr>
              <w:pStyle w:val="adat"/>
            </w:pPr>
            <w:r w:rsidRPr="00EE19AE">
              <w:t>kapcsolt</w:t>
            </w:r>
          </w:p>
        </w:tc>
      </w:tr>
      <w:tr w:rsidR="00EE19AE" w:rsidRPr="00EE19AE" w14:paraId="5BD34D5C" w14:textId="77777777" w:rsidTr="0013373D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2AD457D7" w:rsidR="00C621EB" w:rsidRPr="00EE19AE" w:rsidRDefault="00F1194A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2BC91264" w14:textId="77777777" w:rsidR="00C621EB" w:rsidRPr="00EE19AE" w:rsidRDefault="00C621EB" w:rsidP="0023236F">
            <w:pPr>
              <w:pStyle w:val="adat"/>
            </w:pPr>
          </w:p>
        </w:tc>
      </w:tr>
    </w:tbl>
    <w:p w14:paraId="544BA3C1" w14:textId="77777777" w:rsidR="00CC58FA" w:rsidRPr="00EE19AE" w:rsidRDefault="00A90B12" w:rsidP="001B7A60">
      <w:pPr>
        <w:pStyle w:val="Cmsor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0D2A15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Cmsor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95827E9" w:rsidR="00CC58FA" w:rsidRPr="00EE19AE" w:rsidRDefault="00221F6F" w:rsidP="008B7B2B">
      <w:pPr>
        <w:pStyle w:val="adat"/>
      </w:pPr>
      <w:r>
        <w:t>3</w:t>
      </w:r>
    </w:p>
    <w:p w14:paraId="66A4D72A" w14:textId="77777777" w:rsidR="00CC58FA" w:rsidRPr="00EE19AE" w:rsidRDefault="00161916" w:rsidP="001B7A60">
      <w:pPr>
        <w:pStyle w:val="Cmsor2"/>
      </w:pPr>
      <w:r w:rsidRPr="00EE19AE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004C0CAC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00621A71" w14:textId="03462D6E" w:rsidR="00A06CB9" w:rsidRPr="00EE19AE" w:rsidRDefault="000D2A15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Dr. </w:t>
                </w:r>
                <w:r w:rsidR="00355224">
                  <w:t>Fehér Eszter</w:t>
                </w:r>
              </w:sdtContent>
            </w:sdt>
          </w:p>
          <w:p w14:paraId="4E9D0F95" w14:textId="29A81205" w:rsidR="00A06CB9" w:rsidRPr="00EE19AE" w:rsidRDefault="000D2A15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egyetemi </w:t>
                </w:r>
                <w:r w:rsidR="00FB4203">
                  <w:t>adjunktus</w:t>
                </w:r>
              </w:sdtContent>
            </w:sdt>
          </w:p>
          <w:p w14:paraId="7A6B9940" w14:textId="6745A38E" w:rsidR="00A06CB9" w:rsidRPr="00EE19AE" w:rsidRDefault="000D2A15" w:rsidP="00A06CB9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2D3C2F">
                  <w:t>feher.eszter</w:t>
                </w:r>
                <w:r w:rsidR="005F4563" w:rsidRPr="00EE19AE">
                  <w:t>@</w:t>
                </w:r>
                <w:r w:rsidR="002D3C2F">
                  <w:t>epk</w:t>
                </w:r>
                <w:r w:rsidR="005F4563" w:rsidRPr="00EE19AE">
                  <w:t>.bme.hu</w:t>
                </w:r>
              </w:sdtContent>
            </w:sdt>
          </w:p>
        </w:tc>
      </w:tr>
      <w:tr w:rsidR="00EE19AE" w:rsidRPr="00EE19AE" w14:paraId="77C26B21" w14:textId="77777777" w:rsidTr="004C0CAC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A3270B">
            <w:pPr>
              <w:jc w:val="center"/>
            </w:pPr>
          </w:p>
        </w:tc>
      </w:tr>
      <w:tr w:rsidR="00EE19AE" w:rsidRPr="00EE19AE" w14:paraId="28FAA17A" w14:textId="77777777" w:rsidTr="004C0CAC">
        <w:tc>
          <w:tcPr>
            <w:tcW w:w="2126" w:type="dxa"/>
            <w:vAlign w:val="center"/>
          </w:tcPr>
          <w:p w14:paraId="7894C619" w14:textId="77777777" w:rsidR="00A06CB9" w:rsidRPr="00EE19AE" w:rsidRDefault="00A06CB9" w:rsidP="0023236F">
            <w:pPr>
              <w:pStyle w:val="adat"/>
            </w:pPr>
            <w:r w:rsidRPr="00EE19A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EE19AE" w:rsidRDefault="00A06CB9" w:rsidP="00A3270B">
            <w:pPr>
              <w:jc w:val="center"/>
            </w:pPr>
          </w:p>
        </w:tc>
      </w:tr>
    </w:tbl>
    <w:p w14:paraId="32118563" w14:textId="77777777" w:rsidR="00A03517" w:rsidRPr="00EE19AE" w:rsidRDefault="0019682E" w:rsidP="001B7A60">
      <w:pPr>
        <w:pStyle w:val="Cmsor2"/>
      </w:pPr>
      <w:r w:rsidRPr="00EE19AE">
        <w:t>Tantárgyat g</w:t>
      </w:r>
      <w:r w:rsidR="00A03517" w:rsidRPr="00EE19AE">
        <w:t xml:space="preserve">ondozó </w:t>
      </w:r>
      <w:r w:rsidRPr="00EE19AE">
        <w:t>oktatási szervezeti egység</w:t>
      </w:r>
    </w:p>
    <w:p w14:paraId="6536E60D" w14:textId="61121882" w:rsidR="00A03517" w:rsidRPr="00EE19AE" w:rsidRDefault="000D2A15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122795">
            <w:t>Morfológia és</w:t>
          </w:r>
          <w:r w:rsidR="005F4563" w:rsidRPr="00EE19AE">
            <w:t xml:space="preserve"> </w:t>
          </w:r>
          <w:r w:rsidR="001B4375" w:rsidRPr="00EE19AE">
            <w:t>Geometria</w:t>
          </w:r>
          <w:r w:rsidR="00122795">
            <w:t>i Modellezés</w:t>
          </w:r>
          <w:r w:rsidR="005F4563" w:rsidRPr="00EE19AE">
            <w:t xml:space="preserve"> Tanszék</w:t>
          </w:r>
        </w:sdtContent>
      </w:sdt>
    </w:p>
    <w:p w14:paraId="06247EAE" w14:textId="77777777" w:rsidR="00294D9E" w:rsidRPr="00EE19AE" w:rsidRDefault="00294D9E" w:rsidP="001B7A60">
      <w:pPr>
        <w:pStyle w:val="Cmsor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08B96D60" w:rsidR="001F46EB" w:rsidRPr="00EE19AE" w:rsidRDefault="000D2A15" w:rsidP="001F46EB">
          <w:pPr>
            <w:pStyle w:val="adat"/>
          </w:pPr>
          <w:hyperlink r:id="rId12" w:history="1">
            <w:r w:rsidR="00A53C6F" w:rsidRPr="00A53C6F">
              <w:rPr>
                <w:rStyle w:val="Hiperhivatkozs"/>
              </w:rPr>
              <w:t>http://www.epab.bme.hu/GeomAlg/</w:t>
            </w:r>
          </w:hyperlink>
        </w:p>
      </w:sdtContent>
    </w:sdt>
    <w:p w14:paraId="013F573D" w14:textId="77777777" w:rsidR="000928D1" w:rsidRPr="00EE19AE" w:rsidRDefault="000928D1" w:rsidP="001B7A60">
      <w:pPr>
        <w:pStyle w:val="Cmsor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77777777" w:rsidR="00C85732" w:rsidRPr="00EE19AE" w:rsidRDefault="000D2A15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 w:rsidRPr="00EE19AE">
            <w:t>magyar és angol</w:t>
          </w:r>
        </w:sdtContent>
      </w:sdt>
    </w:p>
    <w:p w14:paraId="5947AE1E" w14:textId="77777777" w:rsidR="00241221" w:rsidRPr="00EE19AE" w:rsidRDefault="00535B35" w:rsidP="001B7A60">
      <w:pPr>
        <w:pStyle w:val="Cmsor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14:paraId="2DEF90D6" w14:textId="4C2B2302" w:rsidR="00330053" w:rsidRPr="00EE19AE" w:rsidRDefault="00330053" w:rsidP="00330053">
          <w:pPr>
            <w:pStyle w:val="adat"/>
          </w:pPr>
          <w:r w:rsidRPr="00EE19AE">
            <w:t>Kötelező</w:t>
          </w:r>
          <w:r w:rsidR="00221F6F">
            <w:t>en választható</w:t>
          </w:r>
          <w:r w:rsidRPr="00EE19AE">
            <w:t xml:space="preserve"> az alábbi képzéseken:</w:t>
          </w:r>
        </w:p>
        <w:p w14:paraId="5A9436B6" w14:textId="12DB457C" w:rsidR="00B83161" w:rsidRPr="00FB4203" w:rsidRDefault="00B83161" w:rsidP="00B83161">
          <w:pPr>
            <w:pStyle w:val="Cmsor4"/>
          </w:pPr>
          <w:r w:rsidRPr="2C20144E">
            <w:rPr>
              <w:rStyle w:val="adatC"/>
            </w:rPr>
            <w:t>3N-M0</w:t>
          </w:r>
          <w:r>
            <w:t xml:space="preserve"> ● Építészmérnöki nappali osztatlan mesterképzés</w:t>
          </w:r>
          <w:r w:rsidR="000F55F0">
            <w:t xml:space="preserve"> magyar nyelven</w:t>
          </w:r>
        </w:p>
        <w:p w14:paraId="2B0D7056" w14:textId="2FBE10A5" w:rsidR="00330053" w:rsidRPr="00FB4203" w:rsidRDefault="00B83161" w:rsidP="2C20144E">
          <w:pPr>
            <w:pStyle w:val="Cmsor4"/>
          </w:pPr>
          <w:r w:rsidRPr="002A30FE">
            <w:rPr>
              <w:rStyle w:val="adatC"/>
            </w:rPr>
            <w:t>3NAM0</w:t>
          </w:r>
          <w:r w:rsidRPr="002A30FE">
            <w:t xml:space="preserve"> ● </w:t>
          </w:r>
          <w:r w:rsidR="000F55F0" w:rsidRPr="002A30FE">
            <w:t xml:space="preserve">Építészmérnöki nappali osztatlan mesterképzés angol nyelven </w:t>
          </w:r>
        </w:p>
      </w:sdtContent>
    </w:sdt>
    <w:p w14:paraId="3D9B4E5C" w14:textId="77777777" w:rsidR="000928D1" w:rsidRPr="00EE19AE" w:rsidRDefault="00A90B12" w:rsidP="001B7A60">
      <w:pPr>
        <w:pStyle w:val="Cmsor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0019682E" w:rsidP="00C555BC">
      <w:pPr>
        <w:pStyle w:val="Cmsor3"/>
      </w:pPr>
      <w:r w:rsidRPr="00EE19AE">
        <w:t>Erős</w:t>
      </w:r>
      <w:r w:rsidR="001A48BA" w:rsidRPr="00EE19AE">
        <w:t xml:space="preserve"> előkövetelmény</w:t>
      </w:r>
      <w:r w:rsidR="00EF6BD6" w:rsidRPr="00EE19AE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sdt>
          <w:sdtPr>
            <w:id w:val="1366103396"/>
            <w:placeholder>
              <w:docPart w:val="AC604AE5E8CE46D18D4E2F87329C4E18"/>
            </w:placeholder>
            <w15:color w:val="C0C0C0"/>
          </w:sdtPr>
          <w:sdtEndPr/>
          <w:sdtContent>
            <w:p w14:paraId="234B1C31" w14:textId="0932CD15" w:rsidR="00F7708A" w:rsidRPr="003C479D" w:rsidRDefault="003C479D" w:rsidP="003C479D">
              <w:pPr>
                <w:pStyle w:val="Cmsor4"/>
                <w:rPr>
                  <w:rFonts w:eastAsiaTheme="minorHAnsi" w:cstheme="minorHAnsi"/>
                  <w:iCs w:val="0"/>
                </w:rPr>
              </w:pPr>
              <w:r>
                <w:t>—</w:t>
              </w:r>
            </w:p>
          </w:sdtContent>
        </w:sdt>
      </w:sdtContent>
    </w:sdt>
    <w:p w14:paraId="138551E1" w14:textId="77777777" w:rsidR="00EF6BD6" w:rsidRPr="00EE19AE" w:rsidRDefault="00A90B12" w:rsidP="00EF6BD6">
      <w:pPr>
        <w:pStyle w:val="Cmsor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Cmsor4"/>
          </w:pPr>
          <w:r w:rsidRPr="00EE19AE">
            <w:t>—</w:t>
          </w:r>
        </w:p>
      </w:sdtContent>
    </w:sdt>
    <w:p w14:paraId="0FDA35CF" w14:textId="77777777" w:rsidR="00EF6BD6" w:rsidRPr="00EE19AE" w:rsidRDefault="00DA620D" w:rsidP="00EF6BD6">
      <w:pPr>
        <w:pStyle w:val="Cmsor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77777777" w:rsidR="00EF6BD6" w:rsidRPr="00EE19AE" w:rsidRDefault="00EF6BD6" w:rsidP="00BD0584">
          <w:pPr>
            <w:pStyle w:val="Cmsor4"/>
          </w:pPr>
          <w:r w:rsidRPr="00EE19AE">
            <w:t>—</w:t>
          </w:r>
        </w:p>
      </w:sdtContent>
    </w:sdt>
    <w:p w14:paraId="0EBEA8A9" w14:textId="77777777" w:rsidR="00746FA5" w:rsidRPr="00EE19AE" w:rsidRDefault="00746FA5" w:rsidP="007F18C4">
      <w:pPr>
        <w:pStyle w:val="Cmsor3"/>
      </w:pPr>
      <w:r w:rsidRPr="00EE19AE">
        <w:lastRenderedPageBreak/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7777777" w:rsidR="00507A7F" w:rsidRPr="00EE19AE" w:rsidRDefault="0008652C" w:rsidP="0008652C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 w:rsidRPr="00EE19AE">
            <w:t>—</w:t>
          </w:r>
        </w:p>
      </w:sdtContent>
    </w:sdt>
    <w:p w14:paraId="4A689503" w14:textId="77777777" w:rsidR="00535B35" w:rsidRPr="00EE19AE" w:rsidRDefault="00535B35" w:rsidP="007F18C4">
      <w:pPr>
        <w:pStyle w:val="Cmsor2"/>
      </w:pPr>
      <w:r w:rsidRPr="00EE19AE">
        <w:t>A tantárgyleírás érvényessége</w:t>
      </w:r>
    </w:p>
    <w:p w14:paraId="29296AEF" w14:textId="68FB98C5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9C234F" w:rsidRPr="002A30FE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Cmsor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Cmsor2"/>
      </w:pPr>
      <w:r w:rsidRPr="00EE19AE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14:paraId="411BC923" w14:textId="230B1046" w:rsidR="00AE4AF5" w:rsidRPr="00EE19AE" w:rsidRDefault="00A53C6F" w:rsidP="007661C8">
          <w:pPr>
            <w:pStyle w:val="adat"/>
            <w:jc w:val="both"/>
            <w:rPr>
              <w:iCs/>
            </w:rPr>
          </w:pPr>
          <w:r>
            <w:t xml:space="preserve">A tárgy célja az építész hallgatók programozási készségének fejlesztése. </w:t>
          </w:r>
          <w:r w:rsidR="00C92F64" w:rsidRPr="00C92F64">
            <w:t xml:space="preserve">A tárgy keretén belül a hallgatók megismerkednek a 2D-3D objektumok </w:t>
          </w:r>
          <w:r>
            <w:t xml:space="preserve">numerikus </w:t>
          </w:r>
          <w:r w:rsidR="00C92F64" w:rsidRPr="00C92F64">
            <w:t xml:space="preserve">reprezentációjával, fontosabb algoritmusaival és ezek építészeti alkalmazásával. A gyakorlatokon alapszintű programozási ismeretek elsajátítása után az elméleti tudásra építve különböző algoritmusok implementációjával oldunk meg geometriai feladatokat. Cél, hogy a megszerzett tudásra építve a hallgató képes legyen saját építészeti tervéhez vagy kutatásához kapcsolódó komplex geometriai probléma önálló </w:t>
          </w:r>
          <w:r>
            <w:t xml:space="preserve">numerikus </w:t>
          </w:r>
          <w:r w:rsidR="00C92F64" w:rsidRPr="00C92F64">
            <w:t>megoldására.</w:t>
          </w:r>
        </w:p>
      </w:sdtContent>
    </w:sdt>
    <w:p w14:paraId="6200293E" w14:textId="77777777" w:rsidR="00A468EE" w:rsidRPr="00EE19AE" w:rsidRDefault="00791E84" w:rsidP="004C2D6E">
      <w:pPr>
        <w:pStyle w:val="Cmsor2"/>
      </w:pPr>
      <w:r w:rsidRPr="00EE19AE">
        <w:t xml:space="preserve">Tanulási eredmények </w:t>
      </w:r>
      <w:bookmarkEnd w:id="0"/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5E19535D" w:rsidR="00746FA5" w:rsidRPr="00EE19AE" w:rsidRDefault="007A4E2E" w:rsidP="004C2D6E">
      <w:pPr>
        <w:pStyle w:val="Cmsor3"/>
      </w:pPr>
      <w:r>
        <w:t>Tudás</w:t>
      </w:r>
      <w:r w:rsidR="042B99A6">
        <w:t xml:space="preserve"> (KKK 7.1</w:t>
      </w:r>
      <w:r w:rsidR="41C6AB01">
        <w:t>.1</w:t>
      </w:r>
      <w:r w:rsidR="009C234F">
        <w:t>.a</w:t>
      </w:r>
      <w:r w:rsidR="042B99A6">
        <w:t>)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14:paraId="5FE8F036" w14:textId="32B9996A" w:rsidR="007439F1" w:rsidRDefault="007439F1" w:rsidP="00A53C6F">
          <w:pPr>
            <w:pStyle w:val="Cmsor4"/>
            <w:jc w:val="both"/>
          </w:pPr>
          <w:r>
            <w:t>Ismeri az alapvető algoritmusokat és problémákat, amelyek geometriai feladatok megoldása során előfordulnak.</w:t>
          </w:r>
        </w:p>
        <w:p w14:paraId="1EED43C4" w14:textId="56ECB58F" w:rsidR="00DA7E9F" w:rsidRDefault="007439F1" w:rsidP="00917E3B">
          <w:pPr>
            <w:pStyle w:val="Cmsor4"/>
            <w:jc w:val="both"/>
          </w:pPr>
          <w:r>
            <w:t xml:space="preserve">Alapszinten használja a </w:t>
          </w:r>
          <w:r w:rsidR="002E3A5F">
            <w:t>P</w:t>
          </w:r>
          <w:r>
            <w:t xml:space="preserve">ython programnyelvet. </w:t>
          </w:r>
        </w:p>
        <w:p w14:paraId="4AE07650" w14:textId="153F5459" w:rsidR="00DA7E9F" w:rsidRDefault="00A53C6F" w:rsidP="00917E3B">
          <w:pPr>
            <w:pStyle w:val="Cmsor4"/>
            <w:jc w:val="both"/>
          </w:pPr>
          <w:r>
            <w:t xml:space="preserve">Haladó szinten </w:t>
          </w:r>
          <w:r w:rsidR="00DA7E9F">
            <w:t xml:space="preserve">használja a </w:t>
          </w:r>
          <w:proofErr w:type="spellStart"/>
          <w:r w:rsidR="00DA7E9F">
            <w:t>Rhino</w:t>
          </w:r>
          <w:proofErr w:type="spellEnd"/>
          <w:r w:rsidR="00DA7E9F">
            <w:t xml:space="preserve"> programot és ismeri a </w:t>
          </w:r>
          <w:proofErr w:type="spellStart"/>
          <w:r w:rsidR="00DA7E9F">
            <w:t>Grasshopper</w:t>
          </w:r>
          <w:proofErr w:type="spellEnd"/>
          <w:r w:rsidR="00DA7E9F">
            <w:t xml:space="preserve"> nyelvet. </w:t>
          </w:r>
        </w:p>
        <w:p w14:paraId="59446335" w14:textId="3B0EE02A" w:rsidR="00424163" w:rsidRPr="00EE19AE" w:rsidRDefault="007439F1" w:rsidP="00917E3B">
          <w:pPr>
            <w:pStyle w:val="Cmsor4"/>
            <w:jc w:val="both"/>
          </w:pPr>
          <w:r>
            <w:t xml:space="preserve">Ismeri, hogy milyen lehetőségei vannak a CAAD szoftverek és a </w:t>
          </w:r>
          <w:proofErr w:type="spellStart"/>
          <w:r>
            <w:t>Rhino</w:t>
          </w:r>
          <w:proofErr w:type="spellEnd"/>
          <w:r>
            <w:t xml:space="preserve"> összekapcsolására.</w:t>
          </w:r>
        </w:p>
      </w:sdtContent>
    </w:sdt>
    <w:p w14:paraId="2F9ED7AC" w14:textId="6DCAE859" w:rsidR="007A4E2E" w:rsidRPr="00EE19AE" w:rsidRDefault="007A4E2E" w:rsidP="004C2D6E">
      <w:pPr>
        <w:pStyle w:val="Cmsor3"/>
      </w:pPr>
      <w:r>
        <w:t>Képesség</w:t>
      </w:r>
      <w:r w:rsidR="6F93F1BE">
        <w:t xml:space="preserve"> (KKK 7.1.</w:t>
      </w:r>
      <w:r w:rsidR="009C234F">
        <w:t>1.b</w:t>
      </w:r>
      <w:r w:rsidR="6F93F1BE">
        <w:t>)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p w14:paraId="2D9C3E03" w14:textId="7C978A7A" w:rsidR="007439F1" w:rsidRDefault="007439F1" w:rsidP="00A839B9">
          <w:pPr>
            <w:pStyle w:val="Cmsor4"/>
            <w:jc w:val="both"/>
          </w:pPr>
          <w:r>
            <w:t>Képes az algoritmikus gondolkodásra.</w:t>
          </w:r>
        </w:p>
        <w:p w14:paraId="554D8F21" w14:textId="77777777" w:rsidR="007439F1" w:rsidRDefault="007439F1" w:rsidP="00A839B9">
          <w:pPr>
            <w:pStyle w:val="Cmsor4"/>
            <w:jc w:val="both"/>
          </w:pPr>
          <w:r>
            <w:t xml:space="preserve">Felismeri, ha egy építészeti problémát programozással hatékonyan meg lehet oldani. </w:t>
          </w:r>
        </w:p>
        <w:p w14:paraId="6F80F42B" w14:textId="5DB9846F" w:rsidR="00E73573" w:rsidRPr="00EE19AE" w:rsidRDefault="007439F1" w:rsidP="007439F1">
          <w:pPr>
            <w:pStyle w:val="Cmsor4"/>
            <w:jc w:val="both"/>
          </w:pPr>
          <w:r>
            <w:t xml:space="preserve">Képes létező algoritmusok implementációjára és új algoritmusok megfogalmazására. </w:t>
          </w:r>
        </w:p>
      </w:sdtContent>
    </w:sdt>
    <w:p w14:paraId="4123F947" w14:textId="14CE341C" w:rsidR="007A4E2E" w:rsidRPr="00EE19AE" w:rsidRDefault="007A4E2E" w:rsidP="00E73573">
      <w:pPr>
        <w:pStyle w:val="Cmsor3"/>
      </w:pPr>
      <w:r>
        <w:t>Attitűd</w:t>
      </w:r>
      <w:r w:rsidR="63F819F6">
        <w:t xml:space="preserve"> (KKK 7.1.</w:t>
      </w:r>
      <w:r w:rsidR="009C234F">
        <w:t>1.c</w:t>
      </w:r>
      <w:r w:rsidR="63F819F6">
        <w:t>)</w:t>
      </w:r>
    </w:p>
    <w:sdt>
      <w:sdtPr>
        <w:id w:val="-771011534"/>
        <w:lock w:val="sdtLocked"/>
        <w:placeholder>
          <w:docPart w:val="C71AD0EFE7044A4FA82DEDD5087CDD7A"/>
        </w:placeholder>
        <w15:color w:val="C0C0C0"/>
      </w:sdtPr>
      <w:sdtEndPr/>
      <w:sdtContent>
        <w:p w14:paraId="280D2F60" w14:textId="77777777" w:rsidR="007439F1" w:rsidRDefault="007439F1" w:rsidP="0022769C">
          <w:pPr>
            <w:pStyle w:val="Cmsor4"/>
            <w:jc w:val="both"/>
          </w:pPr>
          <w:r>
            <w:t xml:space="preserve">Komplex módon alkalmazza a matematikai, geometriai és informatikai ismereteit. </w:t>
          </w:r>
        </w:p>
        <w:p w14:paraId="385D97C0" w14:textId="77777777" w:rsidR="002E3A5F" w:rsidRDefault="002E3A5F" w:rsidP="0022769C">
          <w:pPr>
            <w:pStyle w:val="Cmsor4"/>
            <w:jc w:val="both"/>
          </w:pPr>
          <w:r>
            <w:t>Törekszik a tanult programnyelvek és programok megismerésére és rutinszerű használatára.</w:t>
          </w:r>
        </w:p>
        <w:p w14:paraId="477BE73D" w14:textId="77777777" w:rsidR="002E3A5F" w:rsidRDefault="002E3A5F" w:rsidP="0022769C">
          <w:pPr>
            <w:pStyle w:val="Cmsor4"/>
            <w:jc w:val="both"/>
          </w:pPr>
          <w:r>
            <w:t>Törekszik a pontos és hibamentes feladatmegoldásra.</w:t>
          </w:r>
        </w:p>
        <w:p w14:paraId="48F73952" w14:textId="2A16799D" w:rsidR="00E73573" w:rsidRPr="00AE70F2" w:rsidRDefault="002E3A5F" w:rsidP="0022769C">
          <w:pPr>
            <w:pStyle w:val="Cmsor4"/>
            <w:jc w:val="both"/>
          </w:pPr>
          <w:r>
            <w:t>Folyamatos ismeretszerzéssel bővíti tudását.</w:t>
          </w:r>
        </w:p>
      </w:sdtContent>
    </w:sdt>
    <w:p w14:paraId="4F5EDEFF" w14:textId="03278064" w:rsidR="007A4E2E" w:rsidRPr="00EE19AE" w:rsidRDefault="007A4E2E" w:rsidP="004C2D6E">
      <w:pPr>
        <w:pStyle w:val="Cmsor3"/>
      </w:pPr>
      <w:r>
        <w:t>Önállóság és felelősség</w:t>
      </w:r>
      <w:r w:rsidR="4FBF762B">
        <w:t xml:space="preserve"> (KKK 7.1.</w:t>
      </w:r>
      <w:r w:rsidR="009C234F">
        <w:t>1.d</w:t>
      </w:r>
      <w:r w:rsidR="4FBF762B">
        <w:t>)</w:t>
      </w:r>
    </w:p>
    <w:sdt>
      <w:sdtPr>
        <w:id w:val="-1672096747"/>
        <w:lock w:val="sdtLocked"/>
        <w:placeholder>
          <w:docPart w:val="D27DF73854B04ABCAC6E5032E576398E"/>
        </w:placeholder>
        <w15:color w:val="C0C0C0"/>
      </w:sdtPr>
      <w:sdtEndPr/>
      <w:sdtContent>
        <w:p w14:paraId="7E892AF2" w14:textId="77777777" w:rsidR="00DA7E9F" w:rsidRPr="00DA7E9F" w:rsidRDefault="00DA7E9F" w:rsidP="00872BC7">
          <w:pPr>
            <w:pStyle w:val="Cmsor4"/>
            <w:jc w:val="both"/>
            <w:rPr>
              <w:rFonts w:eastAsiaTheme="minorHAnsi" w:cstheme="minorHAnsi"/>
            </w:rPr>
          </w:pPr>
          <w:r>
            <w:t xml:space="preserve">Önállóan képes geometriai probléma értelmezésére és a megoldásához szükséges algoritmus megfogalmazására. </w:t>
          </w:r>
        </w:p>
        <w:p w14:paraId="0D7C974F" w14:textId="77777777" w:rsidR="002E3A5F" w:rsidRDefault="002E3A5F" w:rsidP="00872BC7">
          <w:pPr>
            <w:pStyle w:val="Cmsor4"/>
            <w:jc w:val="both"/>
            <w:rPr>
              <w:rFonts w:eastAsiaTheme="minorHAnsi" w:cstheme="minorHAnsi"/>
            </w:rPr>
          </w:pPr>
          <w:r>
            <w:rPr>
              <w:rFonts w:eastAsiaTheme="minorHAnsi" w:cstheme="minorHAnsi"/>
            </w:rPr>
            <w:t xml:space="preserve">Gondolkodásában a rendszerelvű és algoritmikus megközelítést alkalmazza. </w:t>
          </w:r>
        </w:p>
        <w:p w14:paraId="45F37381" w14:textId="14F8FE8F" w:rsidR="00E73573" w:rsidRPr="00221F6F" w:rsidRDefault="002E3A5F" w:rsidP="00872BC7">
          <w:pPr>
            <w:pStyle w:val="Cmsor4"/>
            <w:jc w:val="both"/>
            <w:rPr>
              <w:rFonts w:eastAsiaTheme="minorHAnsi" w:cstheme="minorHAnsi"/>
            </w:rPr>
          </w:pPr>
          <w:r>
            <w:rPr>
              <w:rFonts w:eastAsiaTheme="minorHAnsi" w:cstheme="minorHAnsi"/>
            </w:rPr>
            <w:t>Nyitottan fogadja a megalapozott kritikai észrevételeket.</w:t>
          </w:r>
        </w:p>
      </w:sdtContent>
    </w:sdt>
    <w:p w14:paraId="27A2F51B" w14:textId="77777777" w:rsidR="00791E84" w:rsidRPr="00EE19AE" w:rsidRDefault="00047B41" w:rsidP="001B7A60">
      <w:pPr>
        <w:pStyle w:val="Cmsor2"/>
      </w:pPr>
      <w:r w:rsidRPr="00EE19AE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14:paraId="31A1CD19" w14:textId="088FFE26" w:rsidR="00CD3A57" w:rsidRPr="00EE19AE" w:rsidRDefault="00E14D6E" w:rsidP="007661C8">
          <w:pPr>
            <w:pStyle w:val="adat"/>
            <w:jc w:val="both"/>
          </w:pPr>
          <w:r>
            <w:t xml:space="preserve">Az előadások bemutatják a geometriai problémák számítógépes megközelítésének a hátterét, a laborgyakorlatok keretén belül pedig saját programokat írnak a hallgatók, illetve meglévő programokat használnak fel. </w:t>
          </w:r>
        </w:p>
      </w:sdtContent>
    </w:sdt>
    <w:p w14:paraId="27460C14" w14:textId="77777777" w:rsidR="00175BAF" w:rsidRPr="00EE19AE" w:rsidRDefault="00641A4B" w:rsidP="001B7A60">
      <w:pPr>
        <w:pStyle w:val="Cmsor2"/>
      </w:pPr>
      <w:r w:rsidRPr="00EE19AE">
        <w:t>Tanulástámogató anyagok</w:t>
      </w:r>
    </w:p>
    <w:p w14:paraId="454A267E" w14:textId="77777777" w:rsidR="00175BAF" w:rsidRPr="00EE19AE" w:rsidRDefault="00885AD8" w:rsidP="004C2D6E">
      <w:pPr>
        <w:pStyle w:val="Cmsor3"/>
      </w:pPr>
      <w:r w:rsidRPr="00EE19AE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6893A9E1" w14:textId="34FA1CA6" w:rsidR="007C35EA" w:rsidRDefault="007C35EA" w:rsidP="007C35EA">
          <w:pPr>
            <w:pStyle w:val="adat"/>
            <w:numPr>
              <w:ilvl w:val="1"/>
              <w:numId w:val="26"/>
            </w:numPr>
          </w:pPr>
          <w:r w:rsidRPr="63DF518E">
            <w:t xml:space="preserve">David Bachman: </w:t>
          </w:r>
          <w:proofErr w:type="spellStart"/>
          <w:r w:rsidRPr="63DF518E">
            <w:t>Grasshopper</w:t>
          </w:r>
          <w:proofErr w:type="spellEnd"/>
          <w:r w:rsidRPr="63DF518E">
            <w:t xml:space="preserve"> - Visual Scripting </w:t>
          </w:r>
          <w:proofErr w:type="spellStart"/>
          <w:r w:rsidRPr="63DF518E">
            <w:t>for</w:t>
          </w:r>
          <w:proofErr w:type="spellEnd"/>
          <w:r w:rsidRPr="63DF518E">
            <w:t xml:space="preserve"> </w:t>
          </w:r>
          <w:proofErr w:type="spellStart"/>
          <w:r w:rsidRPr="63DF518E">
            <w:t>Rhinoceros</w:t>
          </w:r>
          <w:proofErr w:type="spellEnd"/>
          <w:r w:rsidRPr="63DF518E">
            <w:t xml:space="preserve"> 3D, INDUSTRIES PRESS, 2017, ISBN 978 083 113 611 6</w:t>
          </w:r>
        </w:p>
        <w:p w14:paraId="7A29E46B" w14:textId="6C1A43C1" w:rsidR="007C35EA" w:rsidRDefault="007C35EA" w:rsidP="007C35EA">
          <w:pPr>
            <w:pStyle w:val="adat"/>
            <w:numPr>
              <w:ilvl w:val="1"/>
              <w:numId w:val="26"/>
            </w:numPr>
          </w:pPr>
          <w:r>
            <w:t xml:space="preserve">Mark de Berg, </w:t>
          </w:r>
          <w:proofErr w:type="spellStart"/>
          <w:r>
            <w:t>Otfried</w:t>
          </w:r>
          <w:proofErr w:type="spellEnd"/>
          <w:r>
            <w:t xml:space="preserve"> </w:t>
          </w:r>
          <w:proofErr w:type="spellStart"/>
          <w:r>
            <w:t>Cheong</w:t>
          </w:r>
          <w:proofErr w:type="spellEnd"/>
          <w:r>
            <w:t xml:space="preserve">, Marc van </w:t>
          </w:r>
          <w:proofErr w:type="spellStart"/>
          <w:r>
            <w:t>Kreveld</w:t>
          </w:r>
          <w:proofErr w:type="spellEnd"/>
          <w:r>
            <w:t xml:space="preserve">, Mark </w:t>
          </w:r>
          <w:proofErr w:type="spellStart"/>
          <w:r>
            <w:t>Overmars</w:t>
          </w:r>
          <w:proofErr w:type="spellEnd"/>
          <w:r>
            <w:t xml:space="preserve"> – </w:t>
          </w:r>
          <w:proofErr w:type="spellStart"/>
          <w:r>
            <w:t>Computational</w:t>
          </w:r>
          <w:proofErr w:type="spellEnd"/>
          <w:r>
            <w:t xml:space="preserve"> </w:t>
          </w:r>
          <w:proofErr w:type="spellStart"/>
          <w:r>
            <w:t>Geometry</w:t>
          </w:r>
          <w:proofErr w:type="spellEnd"/>
          <w:r>
            <w:t xml:space="preserve">, </w:t>
          </w:r>
          <w:proofErr w:type="spellStart"/>
          <w:r>
            <w:t>Algorithms</w:t>
          </w:r>
          <w:proofErr w:type="spellEnd"/>
          <w:r>
            <w:t xml:space="preserve"> and </w:t>
          </w:r>
          <w:proofErr w:type="spellStart"/>
          <w:r>
            <w:t>Applications</w:t>
          </w:r>
          <w:proofErr w:type="spellEnd"/>
          <w:r>
            <w:t xml:space="preserve">, </w:t>
          </w:r>
          <w:proofErr w:type="spellStart"/>
          <w:r>
            <w:t>Thir</w:t>
          </w:r>
          <w:r w:rsidR="00C739E8">
            <w:t>d</w:t>
          </w:r>
          <w:proofErr w:type="spellEnd"/>
          <w:r w:rsidR="00C739E8">
            <w:t xml:space="preserve"> </w:t>
          </w:r>
          <w:proofErr w:type="spellStart"/>
          <w:r w:rsidR="00C739E8">
            <w:t>edition</w:t>
          </w:r>
          <w:proofErr w:type="spellEnd"/>
          <w:r w:rsidR="00C739E8">
            <w:t>, Springe</w:t>
          </w:r>
          <w:r w:rsidR="00F1194A">
            <w:t>r-</w:t>
          </w:r>
          <w:proofErr w:type="spellStart"/>
          <w:r w:rsidR="00F1194A">
            <w:t>Verlag</w:t>
          </w:r>
          <w:proofErr w:type="spellEnd"/>
          <w:r w:rsidR="00F1194A">
            <w:t xml:space="preserve"> Berlin Heidelberg, 2008, ISBN 978-3-540-77973-5</w:t>
          </w:r>
        </w:p>
        <w:p w14:paraId="39A379CA" w14:textId="48F3DD9A" w:rsidR="00872296" w:rsidRPr="00EE19AE" w:rsidRDefault="25BCF089" w:rsidP="00C17639">
          <w:pPr>
            <w:pStyle w:val="adat"/>
            <w:numPr>
              <w:ilvl w:val="1"/>
              <w:numId w:val="26"/>
            </w:numPr>
          </w:pPr>
          <w:proofErr w:type="spellStart"/>
          <w:r w:rsidRPr="00A53C6F">
            <w:rPr>
              <w:rFonts w:ascii="Segoe UI" w:eastAsia="Segoe UI" w:hAnsi="Segoe UI" w:cs="Segoe UI"/>
            </w:rPr>
            <w:t>Rhino.Python</w:t>
          </w:r>
          <w:proofErr w:type="spellEnd"/>
          <w:r w:rsidRPr="00A53C6F">
            <w:rPr>
              <w:rFonts w:ascii="Segoe UI" w:eastAsia="Segoe UI" w:hAnsi="Segoe UI" w:cs="Segoe UI"/>
            </w:rPr>
            <w:t xml:space="preserve"> 101 Primer (</w:t>
          </w:r>
          <w:hyperlink r:id="rId13">
            <w:r w:rsidRPr="00A53C6F">
              <w:rPr>
                <w:rStyle w:val="Hiperhivatkozs"/>
                <w:rFonts w:ascii="Segoe UI" w:eastAsia="Segoe UI" w:hAnsi="Segoe UI" w:cs="Segoe UI"/>
              </w:rPr>
              <w:t>https://developer.rhino3d.com/guides/rhinopython/primer-101/</w:t>
            </w:r>
          </w:hyperlink>
          <w:r w:rsidRPr="00A53C6F">
            <w:rPr>
              <w:rFonts w:ascii="Segoe UI" w:eastAsia="Segoe UI" w:hAnsi="Segoe UI" w:cs="Segoe UI"/>
            </w:rPr>
            <w:t>)</w:t>
          </w:r>
        </w:p>
      </w:sdtContent>
    </w:sdt>
    <w:p w14:paraId="4F83FC3F" w14:textId="77777777" w:rsidR="00175BAF" w:rsidRPr="00EE19AE" w:rsidRDefault="006D3FCE" w:rsidP="004C2D6E">
      <w:pPr>
        <w:pStyle w:val="Cmsor3"/>
      </w:pPr>
      <w:r w:rsidRPr="00EE19AE">
        <w:lastRenderedPageBreak/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iperhivatkozs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Cmsor3"/>
      </w:pPr>
      <w:r w:rsidRPr="00EE19A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6990B215" w:rsidR="00F80430" w:rsidRPr="00EE19AE" w:rsidRDefault="00872296" w:rsidP="00EE19AE">
          <w:pPr>
            <w:pStyle w:val="adat"/>
          </w:pPr>
          <w:r w:rsidRPr="00EE19AE">
            <w:t>további elektronikus segédanyagok a tárgy honlapján</w:t>
          </w:r>
        </w:p>
      </w:sdtContent>
    </w:sdt>
    <w:p w14:paraId="410E0684" w14:textId="05CA210A" w:rsidR="00EE19AE" w:rsidRPr="00EE19AE" w:rsidRDefault="00EE19AE" w:rsidP="00EE19AE">
      <w:pPr>
        <w:pStyle w:val="Cmsor1"/>
      </w:pPr>
      <w:r w:rsidRPr="00EE19AE">
        <w:t>A tantárgy tematikája</w:t>
      </w:r>
    </w:p>
    <w:p w14:paraId="720D4E9F" w14:textId="483DF3FC" w:rsidR="00B26209" w:rsidRDefault="00B26209" w:rsidP="00196436">
      <w:pPr>
        <w:pStyle w:val="Cmsor2"/>
      </w:pPr>
      <w:r>
        <w:t>Az előadás tematikája</w:t>
      </w:r>
    </w:p>
    <w:p w14:paraId="1B6E8474" w14:textId="05DF5E77" w:rsidR="000544E9" w:rsidRDefault="00F1194A" w:rsidP="00C20908">
      <w:pPr>
        <w:pStyle w:val="Listaszerbekezds"/>
        <w:numPr>
          <w:ilvl w:val="0"/>
          <w:numId w:val="41"/>
        </w:numPr>
      </w:pPr>
      <w:r>
        <w:t>Programozási alapismeretek</w:t>
      </w:r>
      <w:r w:rsidR="00A53C6F">
        <w:t>.</w:t>
      </w:r>
      <w:r w:rsidR="00C45F01">
        <w:t xml:space="preserve"> Python </w:t>
      </w:r>
      <w:r w:rsidR="00A53C6F">
        <w:t>környezet</w:t>
      </w:r>
    </w:p>
    <w:p w14:paraId="41041383" w14:textId="6537AC02" w:rsidR="00F1194A" w:rsidRDefault="00F1194A" w:rsidP="00A53C6F">
      <w:pPr>
        <w:pStyle w:val="Listaszerbekezds"/>
        <w:numPr>
          <w:ilvl w:val="0"/>
          <w:numId w:val="41"/>
        </w:numPr>
      </w:pPr>
      <w:r>
        <w:t>Számítógépes geometria alapfogalmai</w:t>
      </w:r>
      <w:r w:rsidR="00A53C6F">
        <w:t>nak ismétlése</w:t>
      </w:r>
      <w:r>
        <w:t xml:space="preserve"> </w:t>
      </w:r>
      <w:r w:rsidR="46AA7EBB">
        <w:t>(</w:t>
      </w:r>
      <w:r>
        <w:t xml:space="preserve">pont, vektor, vonal, szakasz, </w:t>
      </w:r>
      <w:proofErr w:type="spellStart"/>
      <w:r>
        <w:t>hipersík</w:t>
      </w:r>
      <w:proofErr w:type="spellEnd"/>
      <w:r>
        <w:t>, gömb, poligonok, háromszögelés</w:t>
      </w:r>
      <w:r w:rsidR="566821BD">
        <w:t>)</w:t>
      </w:r>
      <w:r w:rsidR="00A53C6F">
        <w:t xml:space="preserve"> </w:t>
      </w:r>
      <w:r w:rsidR="566821BD">
        <w:t>egyszerűbb g</w:t>
      </w:r>
      <w:r>
        <w:t xml:space="preserve">eometriai algoritmusok </w:t>
      </w:r>
      <w:r w:rsidR="708EE205">
        <w:t>(</w:t>
      </w:r>
      <w:r>
        <w:t xml:space="preserve">konvex burok, </w:t>
      </w:r>
      <w:r w:rsidR="00A53C6F" w:rsidRPr="00C17639">
        <w:rPr>
          <w:rFonts w:ascii="Symbol" w:hAnsi="Symbol"/>
        </w:rPr>
        <w:t>a</w:t>
      </w:r>
      <w:r w:rsidR="00A53C6F">
        <w:t>-</w:t>
      </w:r>
      <w:proofErr w:type="spellStart"/>
      <w:r w:rsidR="00A53C6F">
        <w:t>shape</w:t>
      </w:r>
      <w:proofErr w:type="spellEnd"/>
      <w:r w:rsidR="00A53C6F">
        <w:t xml:space="preserve">, </w:t>
      </w:r>
      <w:r>
        <w:t>illeszkedés, metszéspont</w:t>
      </w:r>
      <w:r w:rsidR="708EE205">
        <w:t>)</w:t>
      </w:r>
    </w:p>
    <w:p w14:paraId="15799633" w14:textId="23CEAC15" w:rsidR="00A53C6F" w:rsidRDefault="00C45F01" w:rsidP="00A53C6F">
      <w:pPr>
        <w:pStyle w:val="Listaszerbekezds"/>
        <w:numPr>
          <w:ilvl w:val="0"/>
          <w:numId w:val="41"/>
        </w:numPr>
      </w:pPr>
      <w:r>
        <w:t>Lineáris programozás, optimalizáció</w:t>
      </w:r>
    </w:p>
    <w:p w14:paraId="226D6BA1" w14:textId="4AAC75EC" w:rsidR="00C45F01" w:rsidRDefault="00C45F01" w:rsidP="00A53C6F">
      <w:pPr>
        <w:pStyle w:val="Listaszerbekezds"/>
        <w:numPr>
          <w:ilvl w:val="0"/>
          <w:numId w:val="41"/>
        </w:numPr>
      </w:pPr>
      <w:proofErr w:type="spellStart"/>
      <w:r>
        <w:t>Rhino</w:t>
      </w:r>
      <w:proofErr w:type="spellEnd"/>
      <w:r>
        <w:t xml:space="preserve"> bevezető, </w:t>
      </w:r>
      <w:r w:rsidR="00A53C6F">
        <w:t xml:space="preserve">a </w:t>
      </w:r>
      <w:r>
        <w:t xml:space="preserve">Python parancsok </w:t>
      </w:r>
      <w:proofErr w:type="spellStart"/>
      <w:r>
        <w:t>Rhinoban</w:t>
      </w:r>
      <w:proofErr w:type="spellEnd"/>
      <w:r w:rsidR="00A53C6F">
        <w:t xml:space="preserve">, </w:t>
      </w:r>
      <w:r>
        <w:t xml:space="preserve">vizuális programozás </w:t>
      </w:r>
      <w:proofErr w:type="spellStart"/>
      <w:r>
        <w:t>Grashopperben</w:t>
      </w:r>
      <w:proofErr w:type="spellEnd"/>
      <w:r>
        <w:t xml:space="preserve"> </w:t>
      </w:r>
    </w:p>
    <w:p w14:paraId="370A550C" w14:textId="54DFCB08" w:rsidR="00C45F01" w:rsidRDefault="00C45F01" w:rsidP="00C20908">
      <w:pPr>
        <w:pStyle w:val="Listaszerbekezds"/>
        <w:numPr>
          <w:ilvl w:val="0"/>
          <w:numId w:val="41"/>
        </w:numPr>
      </w:pPr>
      <w:proofErr w:type="spellStart"/>
      <w:r>
        <w:t>Delaunay</w:t>
      </w:r>
      <w:proofErr w:type="spellEnd"/>
      <w:r>
        <w:t xml:space="preserve"> háromszögelés, </w:t>
      </w:r>
      <w:proofErr w:type="spellStart"/>
      <w:r>
        <w:t>Voronoi</w:t>
      </w:r>
      <w:proofErr w:type="spellEnd"/>
      <w:r>
        <w:t>-diagram</w:t>
      </w:r>
    </w:p>
    <w:p w14:paraId="4D07B084" w14:textId="30F12036" w:rsidR="00C45F01" w:rsidRDefault="00C45F01" w:rsidP="00C45F01">
      <w:pPr>
        <w:pStyle w:val="Listaszerbekezds"/>
        <w:numPr>
          <w:ilvl w:val="0"/>
          <w:numId w:val="41"/>
        </w:numPr>
      </w:pPr>
      <w:r>
        <w:t>Keresések</w:t>
      </w:r>
    </w:p>
    <w:p w14:paraId="4669F074" w14:textId="092B2B5E" w:rsidR="00196436" w:rsidRDefault="00196436" w:rsidP="00196436">
      <w:pPr>
        <w:pStyle w:val="Cmsor2"/>
      </w:pPr>
      <w:r>
        <w:t>A</w:t>
      </w:r>
      <w:r w:rsidR="00B26209">
        <w:t xml:space="preserve"> gyakorlat</w:t>
      </w:r>
      <w:r>
        <w:t xml:space="preserve"> tematikája</w:t>
      </w:r>
    </w:p>
    <w:p w14:paraId="05B33F6B" w14:textId="283DC1FD" w:rsidR="00970C54" w:rsidRDefault="00C45F01" w:rsidP="00C20908">
      <w:pPr>
        <w:pStyle w:val="Listaszerbekezds"/>
        <w:numPr>
          <w:ilvl w:val="0"/>
          <w:numId w:val="41"/>
        </w:numPr>
      </w:pPr>
      <w:r>
        <w:t>Programozási alapfeladatok implementációja: alapműveletek, elágazások, ciklusok, megjelenítés</w:t>
      </w:r>
    </w:p>
    <w:p w14:paraId="48ED806A" w14:textId="2AB02F56" w:rsidR="008E77DB" w:rsidRDefault="008E77DB" w:rsidP="00C20908">
      <w:pPr>
        <w:pStyle w:val="Listaszerbekezds"/>
        <w:numPr>
          <w:ilvl w:val="0"/>
          <w:numId w:val="41"/>
        </w:numPr>
      </w:pPr>
      <w:r>
        <w:t xml:space="preserve">Egyszerűbb geometriai algoritmusok implementációja </w:t>
      </w:r>
      <w:r w:rsidR="00C45F01">
        <w:t>P</w:t>
      </w:r>
      <w:r>
        <w:t>ythonban</w:t>
      </w:r>
      <w:r w:rsidR="00C45F01">
        <w:t>: illeszkedés, metszés</w:t>
      </w:r>
    </w:p>
    <w:p w14:paraId="4414C78A" w14:textId="5AFABA50" w:rsidR="00C45F01" w:rsidRDefault="008B4D34" w:rsidP="00C20908">
      <w:pPr>
        <w:pStyle w:val="Listaszerbekezds"/>
        <w:numPr>
          <w:ilvl w:val="0"/>
          <w:numId w:val="41"/>
        </w:numPr>
      </w:pPr>
      <w:r>
        <w:t>Bonyolultabb algoritmusok implementációja Pythonban: külső geometria beolvasása, optimalizáció</w:t>
      </w:r>
    </w:p>
    <w:p w14:paraId="59E81C59" w14:textId="15F91A97" w:rsidR="008E77DB" w:rsidRDefault="008E77DB" w:rsidP="00C20908">
      <w:pPr>
        <w:pStyle w:val="Listaszerbekezds"/>
        <w:numPr>
          <w:ilvl w:val="0"/>
          <w:numId w:val="41"/>
        </w:numPr>
      </w:pPr>
      <w:r>
        <w:t>Rhino3D program</w:t>
      </w:r>
      <w:r w:rsidR="008B4D34">
        <w:t>ban</w:t>
      </w:r>
      <w:r w:rsidR="005C7852">
        <w:t xml:space="preserve"> parametrikus geometria </w:t>
      </w:r>
      <w:proofErr w:type="spellStart"/>
      <w:r w:rsidR="005C7852">
        <w:t>lértehozása</w:t>
      </w:r>
      <w:proofErr w:type="spellEnd"/>
      <w:r w:rsidR="008B4D34">
        <w:t xml:space="preserve"> Python </w:t>
      </w:r>
      <w:proofErr w:type="spellStart"/>
      <w:r w:rsidR="008B4D34">
        <w:t>szkript</w:t>
      </w:r>
      <w:proofErr w:type="spellEnd"/>
      <w:r w:rsidR="008B4D34">
        <w:t xml:space="preserve"> segítségével</w:t>
      </w:r>
    </w:p>
    <w:p w14:paraId="724E2735" w14:textId="5BE3A4B5" w:rsidR="008E77DB" w:rsidRDefault="008B4D34" w:rsidP="00C20908">
      <w:pPr>
        <w:pStyle w:val="Listaszerbekezds"/>
        <w:numPr>
          <w:ilvl w:val="0"/>
          <w:numId w:val="41"/>
        </w:numPr>
      </w:pPr>
      <w:r>
        <w:t>Geometriai</w:t>
      </w:r>
      <w:r w:rsidR="008E77DB">
        <w:t xml:space="preserve"> problémák </w:t>
      </w:r>
      <w:r>
        <w:t>megoldása</w:t>
      </w:r>
      <w:r w:rsidR="008E77DB">
        <w:t xml:space="preserve"> </w:t>
      </w:r>
      <w:proofErr w:type="spellStart"/>
      <w:r w:rsidR="008E77DB">
        <w:t>Grasshopper</w:t>
      </w:r>
      <w:proofErr w:type="spellEnd"/>
      <w:r w:rsidR="008E77DB">
        <w:t xml:space="preserve"> segítségével</w:t>
      </w:r>
      <w:r>
        <w:t xml:space="preserve"> vizuális programozással</w:t>
      </w:r>
    </w:p>
    <w:p w14:paraId="5C0F193C" w14:textId="7FBFD439" w:rsidR="008B4D34" w:rsidRDefault="008B4D34" w:rsidP="00C20908">
      <w:pPr>
        <w:pStyle w:val="Listaszerbekezds"/>
        <w:numPr>
          <w:ilvl w:val="0"/>
          <w:numId w:val="41"/>
        </w:numPr>
      </w:pPr>
      <w:r>
        <w:t xml:space="preserve">Komplex feladatok megoldása </w:t>
      </w:r>
      <w:proofErr w:type="spellStart"/>
      <w:r>
        <w:t>Grasshopperben</w:t>
      </w:r>
      <w:proofErr w:type="spellEnd"/>
      <w:r>
        <w:t xml:space="preserve"> a vizuális programozás és a Python </w:t>
      </w:r>
      <w:proofErr w:type="spellStart"/>
      <w:r>
        <w:t>szkriptek</w:t>
      </w:r>
      <w:proofErr w:type="spellEnd"/>
      <w:r>
        <w:t xml:space="preserve"> kombinációjával</w:t>
      </w:r>
    </w:p>
    <w:p w14:paraId="16987796" w14:textId="7F145FC6" w:rsidR="008E77DB" w:rsidRDefault="008E77DB" w:rsidP="00C20908">
      <w:pPr>
        <w:pStyle w:val="Listaszerbekezds"/>
        <w:numPr>
          <w:ilvl w:val="0"/>
          <w:numId w:val="41"/>
        </w:numPr>
      </w:pPr>
      <w:proofErr w:type="spellStart"/>
      <w:r>
        <w:t>Grasshopper</w:t>
      </w:r>
      <w:proofErr w:type="spellEnd"/>
      <w:r w:rsidR="008B4D34">
        <w:t xml:space="preserve"> és </w:t>
      </w:r>
      <w:proofErr w:type="spellStart"/>
      <w:r w:rsidR="008B4D34">
        <w:t>Archicad</w:t>
      </w:r>
      <w:proofErr w:type="spellEnd"/>
      <w:r>
        <w:t xml:space="preserve"> kapcsolat</w:t>
      </w:r>
      <w:r w:rsidR="008B4D34">
        <w:t>a</w:t>
      </w:r>
    </w:p>
    <w:p w14:paraId="3E190CF6" w14:textId="5447FDCA" w:rsidR="008B4D34" w:rsidRPr="00C20908" w:rsidRDefault="008B4D34" w:rsidP="00C20908">
      <w:pPr>
        <w:pStyle w:val="Listaszerbekezds"/>
        <w:numPr>
          <w:ilvl w:val="0"/>
          <w:numId w:val="41"/>
        </w:numPr>
      </w:pPr>
      <w:r>
        <w:t xml:space="preserve">Kitekintés: optimalizáció a </w:t>
      </w:r>
      <w:proofErr w:type="spellStart"/>
      <w:r>
        <w:t>Grasshopperben</w:t>
      </w:r>
      <w:proofErr w:type="spellEnd"/>
      <w:r>
        <w:t xml:space="preserve"> lévő </w:t>
      </w:r>
      <w:proofErr w:type="spellStart"/>
      <w:r>
        <w:t>Galapagos</w:t>
      </w:r>
      <w:r w:rsidR="00412A3B">
        <w:t>sal</w:t>
      </w:r>
      <w:proofErr w:type="spellEnd"/>
    </w:p>
    <w:p w14:paraId="56718261" w14:textId="77777777" w:rsidR="00970C54" w:rsidRDefault="00970C54" w:rsidP="00970C54"/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Cmsor1"/>
      </w:pPr>
      <w:r w:rsidRPr="00EE19AE">
        <w:t xml:space="preserve">A </w:t>
      </w:r>
      <w:r w:rsidR="003601CF" w:rsidRPr="00EE19AE">
        <w:t xml:space="preserve">Tanulmányi teljesítmény </w:t>
      </w:r>
      <w:r w:rsidRPr="00EE19AE">
        <w:t>ellenőrzése ÉS ért</w:t>
      </w:r>
      <w:r w:rsidR="00816956" w:rsidRPr="00EE19AE">
        <w:t>é</w:t>
      </w:r>
      <w:r w:rsidRPr="00EE19AE">
        <w:t>kelése</w:t>
      </w:r>
    </w:p>
    <w:p w14:paraId="0BEB45B1" w14:textId="77777777" w:rsidR="003601CF" w:rsidRPr="00EE19AE" w:rsidRDefault="003601CF" w:rsidP="00816956">
      <w:pPr>
        <w:pStyle w:val="Cmsor2"/>
      </w:pPr>
      <w:r w:rsidRPr="00EE19A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77777777" w:rsidR="009C6FB5" w:rsidRPr="00EE19AE" w:rsidRDefault="009C6FB5" w:rsidP="009C6FB5">
          <w:pPr>
            <w:pStyle w:val="Cmsor3"/>
          </w:pPr>
          <w:r w:rsidRPr="00EE19AE">
            <w:t>Az előadás látogatása ajánlott, a gyakorlaton való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Cmsor3"/>
          </w:pPr>
          <w:r w:rsidRPr="00EE19AE">
            <w:t>Vitás esetekben a hatályos Tanulmányi- és Vizsgaszabályzat, továbbá a hatályos Etikai Kódex szabályrendszere az irányadó.</w:t>
          </w:r>
        </w:p>
      </w:sdtContent>
    </w:sdt>
    <w:p w14:paraId="19AA6F41" w14:textId="11506D7B" w:rsidR="00DB6E76" w:rsidRDefault="00DB6E76" w:rsidP="001B7A60">
      <w:pPr>
        <w:pStyle w:val="Cmsor2"/>
      </w:pPr>
      <w:r w:rsidRPr="00EE19AE">
        <w:t>Teljesítményértékelési módszerek</w:t>
      </w:r>
    </w:p>
    <w:p w14:paraId="608B5FE0" w14:textId="6E72DA60" w:rsidR="00E34603" w:rsidRPr="00E34603" w:rsidRDefault="00E34603" w:rsidP="00E34603">
      <w:pPr>
        <w:pStyle w:val="Cmsor4"/>
        <w:ind w:left="709"/>
        <w:rPr>
          <w:rFonts w:cs="Times New Roman"/>
        </w:rPr>
      </w:pPr>
      <w:r w:rsidRPr="00EE19AE">
        <w:rPr>
          <w:i/>
        </w:rPr>
        <w:t>Összegző tanulmányi teljesítményértékelés</w:t>
      </w:r>
      <w:r w:rsidRPr="00EE19AE">
        <w:t xml:space="preserve"> (a továbbiakban zárthelyi dolgozat): a tantárgy és tudás, képesség típusú kompetenciaelemeinek komplex, írásos értékelési módja zárthelyi dolgozat formájában, a dolgozat alapvetően a megszerzett ismeretek alkalmazására fókuszál, így a problémafelismerést és -megoldást helyezi a középpontba, azaz gyakorlati (szerkesztési) feladatokat kell megoldani a teljesítményértékelés során, az értékelés alapjául szolgáló tananyagrészt a tantárgy előadója </w:t>
      </w:r>
      <w:r w:rsidRPr="00EE19AE">
        <w:rPr>
          <w:rFonts w:cs="Times New Roman"/>
        </w:rPr>
        <w:t xml:space="preserve">és </w:t>
      </w:r>
      <w:r>
        <w:rPr>
          <w:rFonts w:cs="Times New Roman"/>
        </w:rPr>
        <w:t>tárgy</w:t>
      </w:r>
      <w:r w:rsidRPr="00EE19AE">
        <w:rPr>
          <w:rFonts w:cs="Times New Roman"/>
        </w:rPr>
        <w:t>felelős</w:t>
      </w:r>
      <w:r>
        <w:rPr>
          <w:rFonts w:cs="Times New Roman"/>
        </w:rPr>
        <w:t>e</w:t>
      </w:r>
      <w:r w:rsidRPr="00EE19AE">
        <w:rPr>
          <w:rFonts w:cs="Times New Roman"/>
        </w:rPr>
        <w:t xml:space="preserve"> </w:t>
      </w:r>
      <w:r w:rsidRPr="00EE19AE">
        <w:t>határozza meg, a rendelkezésre álló munkaidő 90 perc;</w:t>
      </w:r>
    </w:p>
    <w:p w14:paraId="5584BE75" w14:textId="341AE9C0" w:rsidR="00E34603" w:rsidRPr="00E34603" w:rsidRDefault="00E34603" w:rsidP="00E34603">
      <w:pPr>
        <w:pStyle w:val="Cmsor4"/>
        <w:ind w:left="709"/>
        <w:jc w:val="both"/>
        <w:rPr>
          <w:rFonts w:cs="Times New Roman"/>
        </w:rPr>
      </w:pPr>
      <w:r w:rsidRPr="00A96129">
        <w:rPr>
          <w:rFonts w:cs="Times New Roman"/>
          <w:i/>
          <w:iCs w:val="0"/>
        </w:rPr>
        <w:t>Részteljesítmény-értékelés</w:t>
      </w:r>
      <w:r w:rsidRPr="00E34603">
        <w:rPr>
          <w:rFonts w:cs="Times New Roman"/>
        </w:rPr>
        <w:t xml:space="preserve"> (a továbbiakban házi feladat): a tantárgy tudás, képesség, attitűd, valamint önállóság és felelősség típusú kompetenciaelemeinek komplex értékelési módja, melynek megjelenési formája az egyénileg készített, hetente beadandó rajzfeladatok; azok tartalmát, követelményeit, beadási határidejét, értékelési módját az előadó és a tárgyfelelős határozzák meg.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:showingPlcHdr/>
        <w15:color w:val="C0C0C0"/>
      </w:sdtPr>
      <w:sdtEndPr>
        <w:rPr>
          <w:rFonts w:eastAsiaTheme="majorEastAsia" w:cstheme="majorBidi"/>
          <w:iCs w:val="0"/>
          <w:szCs w:val="24"/>
        </w:rPr>
      </w:sdtEndPr>
      <w:sdtContent>
        <w:p w14:paraId="53974269" w14:textId="2877335D" w:rsidR="00E34603" w:rsidRPr="00E34603" w:rsidRDefault="00E34603" w:rsidP="00E34603">
          <w:pPr>
            <w:pStyle w:val="Cmsor3"/>
            <w:numPr>
              <w:ilvl w:val="0"/>
              <w:numId w:val="0"/>
            </w:numPr>
            <w:rPr>
              <w:rFonts w:cs="Times New Roman"/>
            </w:rPr>
          </w:pPr>
          <w:r w:rsidRPr="00CE09B3">
            <w:rPr>
              <w:rStyle w:val="Helyrzszveg"/>
            </w:rPr>
            <w:t>Click here to enter text.</w:t>
          </w:r>
        </w:p>
      </w:sdtContent>
    </w:sdt>
    <w:bookmarkStart w:id="1" w:name="_Ref466272077" w:displacedByCustomXml="prev"/>
    <w:p w14:paraId="1523A081" w14:textId="556D0CF7" w:rsidR="002505B1" w:rsidRDefault="00447B09" w:rsidP="00686448">
      <w:pPr>
        <w:pStyle w:val="Cmsor2"/>
      </w:pPr>
      <w:r w:rsidRPr="00EE19AE">
        <w:t>Teljesítményértékelések részaránya a minősítésben</w:t>
      </w:r>
      <w:bookmarkEnd w:id="1"/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66563B" w:rsidRPr="00EE19AE" w14:paraId="69BA7263" w14:textId="77777777" w:rsidTr="00C93BC5">
        <w:trPr>
          <w:cantSplit/>
          <w:tblHeader/>
        </w:trPr>
        <w:tc>
          <w:tcPr>
            <w:tcW w:w="6804" w:type="dxa"/>
            <w:vAlign w:val="center"/>
          </w:tcPr>
          <w:p w14:paraId="42D1C617" w14:textId="77777777" w:rsidR="0066563B" w:rsidRPr="00EE19AE" w:rsidRDefault="0066563B" w:rsidP="00C93BC5">
            <w:pPr>
              <w:pStyle w:val="adatB"/>
            </w:pPr>
            <w:r>
              <w:t>típus</w:t>
            </w:r>
          </w:p>
        </w:tc>
        <w:tc>
          <w:tcPr>
            <w:tcW w:w="3402" w:type="dxa"/>
            <w:vAlign w:val="center"/>
          </w:tcPr>
          <w:p w14:paraId="04A9309C" w14:textId="77777777" w:rsidR="0066563B" w:rsidRPr="00EE19AE" w:rsidRDefault="0066563B" w:rsidP="00C93BC5">
            <w:pPr>
              <w:pStyle w:val="adatB"/>
              <w:jc w:val="center"/>
            </w:pPr>
            <w:r w:rsidRPr="00EE19AE">
              <w:t>részarány</w:t>
            </w:r>
          </w:p>
        </w:tc>
      </w:tr>
      <w:tr w:rsidR="0066563B" w:rsidRPr="00EE19AE" w14:paraId="43BB4049" w14:textId="77777777" w:rsidTr="00C93BC5">
        <w:trPr>
          <w:cantSplit/>
        </w:trPr>
        <w:tc>
          <w:tcPr>
            <w:tcW w:w="6804" w:type="dxa"/>
            <w:vAlign w:val="center"/>
          </w:tcPr>
          <w:p w14:paraId="30C33621" w14:textId="77777777" w:rsidR="0066563B" w:rsidRPr="00EE19AE" w:rsidRDefault="0066563B" w:rsidP="00C93BC5">
            <w:pPr>
              <w:pStyle w:val="adat"/>
            </w:pPr>
            <w:r>
              <w:t>összegző tanulmányi teljesítményértékelés (z</w:t>
            </w:r>
            <w:r w:rsidRPr="00EE19AE">
              <w:t>árthelyi dolgozat</w:t>
            </w:r>
            <w:r>
              <w:t>)</w:t>
            </w:r>
          </w:p>
        </w:tc>
        <w:tc>
          <w:tcPr>
            <w:tcW w:w="3402" w:type="dxa"/>
            <w:vAlign w:val="center"/>
          </w:tcPr>
          <w:p w14:paraId="4C00549F" w14:textId="77777777" w:rsidR="0066563B" w:rsidRPr="00EE19AE" w:rsidRDefault="0066563B" w:rsidP="00C93BC5">
            <w:pPr>
              <w:pStyle w:val="adat"/>
              <w:jc w:val="center"/>
            </w:pPr>
            <w:r>
              <w:t>50</w:t>
            </w:r>
            <w:r w:rsidRPr="00EE19AE">
              <w:t>%</w:t>
            </w:r>
          </w:p>
        </w:tc>
      </w:tr>
      <w:tr w:rsidR="0066563B" w:rsidRPr="000C6FBE" w14:paraId="07F0EB5B" w14:textId="77777777" w:rsidTr="00C93BC5">
        <w:trPr>
          <w:cantSplit/>
        </w:trPr>
        <w:tc>
          <w:tcPr>
            <w:tcW w:w="6804" w:type="dxa"/>
            <w:vAlign w:val="center"/>
          </w:tcPr>
          <w:p w14:paraId="019E1946" w14:textId="77777777" w:rsidR="0066563B" w:rsidRPr="000C6FBE" w:rsidRDefault="0066563B" w:rsidP="00C93BC5">
            <w:pPr>
              <w:pStyle w:val="adat"/>
            </w:pPr>
            <w:r>
              <w:t>részteljesítmény értékelés (házi feladat)</w:t>
            </w:r>
          </w:p>
        </w:tc>
        <w:tc>
          <w:tcPr>
            <w:tcW w:w="3402" w:type="dxa"/>
            <w:vAlign w:val="center"/>
          </w:tcPr>
          <w:p w14:paraId="293C435C" w14:textId="77777777" w:rsidR="0066563B" w:rsidRPr="000C6FBE" w:rsidRDefault="0066563B" w:rsidP="00C93BC5">
            <w:pPr>
              <w:pStyle w:val="adat"/>
              <w:jc w:val="center"/>
            </w:pPr>
            <w:r>
              <w:t>5</w:t>
            </w:r>
            <w:r w:rsidRPr="000C6FBE">
              <w:t>0%</w:t>
            </w:r>
          </w:p>
        </w:tc>
      </w:tr>
      <w:tr w:rsidR="0066563B" w:rsidRPr="00EE19AE" w14:paraId="39859CBD" w14:textId="77777777" w:rsidTr="00C93BC5">
        <w:trPr>
          <w:cantSplit/>
        </w:trPr>
        <w:tc>
          <w:tcPr>
            <w:tcW w:w="6804" w:type="dxa"/>
            <w:vAlign w:val="center"/>
          </w:tcPr>
          <w:p w14:paraId="4081B340" w14:textId="77777777" w:rsidR="0066563B" w:rsidRPr="00EE19AE" w:rsidRDefault="0066563B" w:rsidP="00C93BC5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4AC66E63" w14:textId="77777777" w:rsidR="0066563B" w:rsidRPr="00EE19AE" w:rsidRDefault="0066563B" w:rsidP="00C93BC5">
            <w:pPr>
              <w:pStyle w:val="adatB"/>
              <w:jc w:val="center"/>
            </w:pPr>
            <w:r w:rsidRPr="00EE19AE">
              <w:t>∑ 100%</w:t>
            </w:r>
          </w:p>
        </w:tc>
      </w:tr>
    </w:tbl>
    <w:p w14:paraId="3D9B29FB" w14:textId="77777777" w:rsidR="00C9251E" w:rsidRPr="00EE19AE" w:rsidRDefault="007E3B82" w:rsidP="001B7A60">
      <w:pPr>
        <w:pStyle w:val="Cmsor2"/>
      </w:pPr>
      <w:r w:rsidRPr="00EE19AE">
        <w:t>É</w:t>
      </w:r>
      <w:r w:rsidR="00B56D77" w:rsidRPr="00EE19AE">
        <w:t xml:space="preserve">rdemjegy </w:t>
      </w:r>
      <w:r w:rsidRPr="00EE19AE">
        <w:t>megállapítás</w:t>
      </w:r>
      <w:r w:rsidR="00C9251E" w:rsidRPr="00EE19A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63DF518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42932BE7" w:rsidR="003968BE" w:rsidRPr="00EE19AE" w:rsidRDefault="0066563B" w:rsidP="00AC3574">
                <w:pPr>
                  <w:pStyle w:val="adatB"/>
                </w:pPr>
                <w:r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A3270B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6A8B2129" w:rsidR="003968BE" w:rsidRPr="00EE19AE" w:rsidRDefault="14C15EF1" w:rsidP="63DF518E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</w:t>
                </w:r>
                <w:r w:rsidR="00C17639">
                  <w:t>í</w:t>
                </w:r>
                <w:r>
                  <w:t>tmény</w:t>
                </w:r>
                <w:r w:rsidR="2D34E9A8">
                  <w:t>*</w:t>
                </w:r>
              </w:p>
            </w:tc>
          </w:tr>
          <w:tr w:rsidR="00EE19AE" w:rsidRPr="00EE19AE" w14:paraId="2C9542DC" w14:textId="77777777" w:rsidTr="63DF518E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A3270B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77777777" w:rsidR="003968BE" w:rsidRPr="00EE19AE" w:rsidRDefault="007972DB" w:rsidP="00CC694E">
                <w:pPr>
                  <w:pStyle w:val="adat"/>
                  <w:jc w:val="center"/>
                </w:pPr>
                <w:r w:rsidRPr="00EE19AE">
                  <w:t>≥ 9</w:t>
                </w:r>
                <w:r w:rsidR="00910915"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2620D3FA" w14:textId="77777777" w:rsidTr="63DF518E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Very</w:t>
                </w:r>
                <w:proofErr w:type="spellEnd"/>
                <w:r w:rsidRPr="00EE19A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655F8F04" w:rsidR="003968BE" w:rsidRPr="00EE19AE" w:rsidRDefault="00910915" w:rsidP="00CC694E">
                <w:pPr>
                  <w:pStyle w:val="adat"/>
                  <w:jc w:val="center"/>
                </w:pPr>
                <w:r w:rsidRPr="00EE19AE">
                  <w:t>8</w:t>
                </w:r>
                <w:r w:rsidR="00606FD6">
                  <w:t>7,5</w:t>
                </w:r>
                <w:r w:rsidR="003968BE" w:rsidRPr="00EE19AE">
                  <w:t xml:space="preserve"> – 9</w:t>
                </w:r>
                <w:r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7B2CCDB2" w14:textId="77777777" w:rsidTr="63DF518E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A3270B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A3270B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32154EDE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 xml:space="preserve"> – </w:t>
                </w:r>
                <w:r w:rsidR="00910915" w:rsidRPr="00EE19AE">
                  <w:t>8</w:t>
                </w:r>
                <w:r w:rsidR="00606FD6">
                  <w:t>7,5</w:t>
                </w:r>
                <w:r w:rsidR="003968BE" w:rsidRPr="00EE19AE">
                  <w:t>%</w:t>
                </w:r>
              </w:p>
            </w:tc>
          </w:tr>
          <w:tr w:rsidR="00EE19AE" w:rsidRPr="00EE19AE" w14:paraId="0C0ED96E" w14:textId="77777777" w:rsidTr="63DF518E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A3270B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Satisfactory</w:t>
                </w:r>
                <w:proofErr w:type="spellEnd"/>
                <w:r w:rsidRPr="00EE19A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3A34DD4C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6</w:t>
                </w:r>
                <w:r w:rsidR="00606FD6">
                  <w:t>2,5</w:t>
                </w:r>
                <w:r w:rsidR="003968BE" w:rsidRPr="00EE19AE">
                  <w:t xml:space="preserve"> – </w:t>
                </w: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>%</w:t>
                </w:r>
              </w:p>
            </w:tc>
          </w:tr>
          <w:tr w:rsidR="00EE19AE" w:rsidRPr="00EE19AE" w14:paraId="31B5E603" w14:textId="77777777" w:rsidTr="63DF518E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A3270B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Pass</w:t>
                </w:r>
                <w:proofErr w:type="spellEnd"/>
                <w:r w:rsidRPr="00EE19A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0EB41E2A" w:rsidR="003968BE" w:rsidRPr="00EE19AE" w:rsidRDefault="00910915" w:rsidP="00366221">
                <w:pPr>
                  <w:pStyle w:val="adat"/>
                  <w:jc w:val="center"/>
                </w:pPr>
                <w:r w:rsidRPr="00EE19AE">
                  <w:t>50</w:t>
                </w:r>
                <w:r w:rsidR="003968BE" w:rsidRPr="00EE19AE">
                  <w:t xml:space="preserve"> – </w:t>
                </w:r>
                <w:r w:rsidR="00366221" w:rsidRPr="00EE19AE">
                  <w:t>6</w:t>
                </w:r>
                <w:r w:rsidR="00606FD6">
                  <w:t>2,5</w:t>
                </w:r>
                <w:r w:rsidR="003968BE" w:rsidRPr="00EE19AE">
                  <w:t>%</w:t>
                </w:r>
              </w:p>
            </w:tc>
          </w:tr>
          <w:tr w:rsidR="00EE19AE" w:rsidRPr="00EE19AE" w14:paraId="224FE055" w14:textId="77777777" w:rsidTr="63DF518E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A3270B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Fail</w:t>
                </w:r>
                <w:proofErr w:type="spellEnd"/>
                <w:r w:rsidRPr="00EE19A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77777777" w:rsidR="003968BE" w:rsidRPr="00EE19AE" w:rsidRDefault="003968BE" w:rsidP="00366221">
                <w:pPr>
                  <w:pStyle w:val="adat"/>
                  <w:jc w:val="center"/>
                </w:pPr>
                <w:proofErr w:type="gramStart"/>
                <w:r w:rsidRPr="00EE19AE">
                  <w:t xml:space="preserve">&lt; </w:t>
                </w:r>
                <w:r w:rsidR="00910915" w:rsidRPr="00EE19AE">
                  <w:t>5</w:t>
                </w:r>
                <w:r w:rsidRPr="00EE19AE">
                  <w:t>0</w:t>
                </w:r>
                <w:proofErr w:type="gramEnd"/>
                <w:r w:rsidRPr="00EE19AE">
                  <w:t>%</w:t>
                </w:r>
              </w:p>
            </w:tc>
          </w:tr>
          <w:tr w:rsidR="00EE19AE" w:rsidRPr="00EE19AE" w14:paraId="4730D523" w14:textId="77777777" w:rsidTr="63DF518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Cmsor2"/>
      </w:pPr>
      <w:r w:rsidRPr="00EE19A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14:paraId="21FF4892" w14:textId="0089EB37" w:rsidR="00145028" w:rsidRPr="00145028" w:rsidRDefault="00A672C2" w:rsidP="00145028">
          <w:pPr>
            <w:pStyle w:val="Cmsor3"/>
          </w:pPr>
          <w:r>
            <w:t>Az egyes félévközi teljesítményértékelésekhez egyenként minimumkövetelmény tartozik</w:t>
          </w:r>
          <w:r w:rsidR="7DD836A1">
            <w:t xml:space="preserve">: az </w:t>
          </w:r>
          <w:proofErr w:type="spellStart"/>
          <w:r w:rsidR="7DD836A1">
            <w:t>egyenkénti</w:t>
          </w:r>
          <w:proofErr w:type="spellEnd"/>
          <w:r w:rsidR="7DD836A1">
            <w:t xml:space="preserve"> eredmények mindegyike érje el az elégséges érdemjegyet. A félévközi </w:t>
          </w:r>
          <w:r>
            <w:t>t</w:t>
          </w:r>
          <w:r w:rsidR="3616856F">
            <w:t xml:space="preserve">eljesítményértékelések </w:t>
          </w:r>
          <w:r>
            <w:t xml:space="preserve">egyenként pótolhatók. </w:t>
          </w:r>
        </w:p>
        <w:p w14:paraId="0CAEE828" w14:textId="51D7DE33" w:rsidR="00273E2B" w:rsidRDefault="00273E2B" w:rsidP="00A672C2">
          <w:pPr>
            <w:pStyle w:val="Cmsor3"/>
          </w:pPr>
          <w:r w:rsidRPr="00273E2B">
            <w:t>A házi feladat a tematika-ütemtervben megadott határidőig pontlevonás nélkül és díjmentesen</w:t>
          </w:r>
          <w:r>
            <w:t xml:space="preserve"> </w:t>
          </w:r>
          <w:r w:rsidRPr="00273E2B">
            <w:t>adható be</w:t>
          </w:r>
          <w:r>
            <w:t xml:space="preserve">. </w:t>
          </w:r>
        </w:p>
        <w:p w14:paraId="1D70D2AD" w14:textId="77777777" w:rsidR="00273E2B" w:rsidRPr="00EE19AE" w:rsidRDefault="00273E2B" w:rsidP="00273E2B">
          <w:pPr>
            <w:pStyle w:val="Cmsor3"/>
          </w:pPr>
          <w:r w:rsidRPr="00A050C2">
            <w:t xml:space="preserve">A </w:t>
          </w:r>
          <w:r>
            <w:t xml:space="preserve">házi feladatot </w:t>
          </w:r>
          <w:r w:rsidRPr="00A050C2">
            <w:t xml:space="preserve">a pótlási héten péntek 12:00-ig lehet pótolni. A határidő után beadott </w:t>
          </w:r>
          <w:r>
            <w:t>feladat</w:t>
          </w:r>
          <w:r w:rsidRPr="00A050C2">
            <w:t xml:space="preserve"> pontszámát 20%-kal csökkentjük.</w:t>
          </w:r>
        </w:p>
        <w:p w14:paraId="6A3C114E" w14:textId="1B955703" w:rsidR="00273E2B" w:rsidRDefault="00273E2B" w:rsidP="00A672C2">
          <w:pPr>
            <w:pStyle w:val="Cmsor3"/>
          </w:pPr>
          <w:r w:rsidRPr="00273E2B">
            <w:t xml:space="preserve">A beadott és elfogadott házi feladat </w:t>
          </w:r>
          <w:r>
            <w:t>a tematika-ütemtervben</w:t>
          </w:r>
          <w:r w:rsidRPr="00273E2B">
            <w:t xml:space="preserve"> megadott határidőig és módon javítható.</w:t>
          </w:r>
        </w:p>
        <w:p w14:paraId="0EB28745" w14:textId="41A4CC3D" w:rsidR="00145028" w:rsidRDefault="00145028" w:rsidP="00A672C2">
          <w:pPr>
            <w:pStyle w:val="Cmsor3"/>
          </w:pPr>
          <w:r w:rsidRPr="00145028">
            <w:t xml:space="preserve">A </w:t>
          </w:r>
          <w:r w:rsidR="00273E2B">
            <w:t>zárthelyi dolgozat</w:t>
          </w:r>
          <w:r w:rsidRPr="00145028">
            <w:t xml:space="preserve"> a tematika-ütemtervben megadott időpontban (a szorgalmi, vagy pótlási időszakban) – első alkalommal – díjmentesen pótolható vagy javítható. Javítás esetén a korábbi eredményt töröljük és az új eredményt vesszük figyelembe.</w:t>
          </w:r>
        </w:p>
        <w:p w14:paraId="3643B4D6" w14:textId="3982CEC1" w:rsidR="002F23CE" w:rsidRPr="00273E2B" w:rsidRDefault="00A672C2" w:rsidP="00273E2B">
          <w:pPr>
            <w:pStyle w:val="Cmsor3"/>
          </w:pPr>
          <w:r w:rsidRPr="00EE19AE">
            <w:lastRenderedPageBreak/>
            <w:t>A pótzárthelyi dolgozat eredménye – a hatályos Tanulmányi- és Vizsgaszabályzatban meghatározott díj megfizetése mellett – javítható. Ezen javítási alkalommal megírható dolgozat</w:t>
          </w:r>
          <w:r w:rsidR="00145028">
            <w:t xml:space="preserve">ban </w:t>
          </w:r>
          <w:proofErr w:type="spellStart"/>
          <w:r w:rsidR="00145028">
            <w:t>számonkért</w:t>
          </w:r>
          <w:proofErr w:type="spellEnd"/>
          <w:r w:rsidR="00145028">
            <w:t xml:space="preserve"> anyag </w:t>
          </w:r>
          <w:r w:rsidRPr="00EE19AE">
            <w:t>a félévközi zárthelyi dolgozat</w:t>
          </w:r>
          <w:r w:rsidR="00145028">
            <w:t xml:space="preserve">tal </w:t>
          </w:r>
          <w:r w:rsidRPr="00EE19AE">
            <w:t>azonos. A kapott pontszám minden esetben felülírja a korábbi pontszámot.</w:t>
          </w:r>
        </w:p>
      </w:sdtContent>
    </w:sdt>
    <w:p w14:paraId="5E7D5114" w14:textId="77777777" w:rsidR="001E632A" w:rsidRPr="00EE19AE" w:rsidRDefault="001E632A" w:rsidP="001B7A60">
      <w:pPr>
        <w:pStyle w:val="Cmsor2"/>
      </w:pPr>
      <w:r w:rsidRPr="00EE19AE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A3270B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A050C2" w:rsidRPr="00A050C2" w14:paraId="68C0E0E2" w14:textId="77777777" w:rsidTr="00A3270B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A050C2" w:rsidRDefault="00F6675C" w:rsidP="00F6675C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093730A7" w:rsidR="00F6675C" w:rsidRPr="00A050C2" w:rsidRDefault="008E6E8B" w:rsidP="00F6675C">
            <w:pPr>
              <w:pStyle w:val="adat"/>
              <w:jc w:val="center"/>
            </w:pPr>
            <w:r w:rsidRPr="00A050C2">
              <w:t>1</w:t>
            </w:r>
            <w:r w:rsidR="00AE67CF" w:rsidRPr="00A050C2">
              <w:t>2</w:t>
            </w:r>
            <w:r w:rsidRPr="00A050C2">
              <w:t>×</w:t>
            </w:r>
            <w:r w:rsidR="00221F6F">
              <w:t>3</w:t>
            </w:r>
            <w:r w:rsidRPr="00A050C2">
              <w:t>=</w:t>
            </w:r>
            <w:r w:rsidR="00221F6F">
              <w:t>36</w:t>
            </w:r>
          </w:p>
        </w:tc>
      </w:tr>
      <w:tr w:rsidR="00A050C2" w:rsidRPr="00A050C2" w14:paraId="3C280BD4" w14:textId="77777777" w:rsidTr="00A3270B">
        <w:trPr>
          <w:cantSplit/>
        </w:trPr>
        <w:tc>
          <w:tcPr>
            <w:tcW w:w="6804" w:type="dxa"/>
            <w:vAlign w:val="center"/>
          </w:tcPr>
          <w:p w14:paraId="4A80322A" w14:textId="5CAE5086" w:rsidR="00F6675C" w:rsidRPr="00A050C2" w:rsidRDefault="00F6675C" w:rsidP="00F6675C">
            <w:pPr>
              <w:pStyle w:val="adat"/>
            </w:pPr>
            <w:r w:rsidRPr="00A050C2">
              <w:t>felkészülés a teljesítményértékelésre</w:t>
            </w:r>
          </w:p>
        </w:tc>
        <w:tc>
          <w:tcPr>
            <w:tcW w:w="3402" w:type="dxa"/>
            <w:vAlign w:val="center"/>
          </w:tcPr>
          <w:p w14:paraId="33115CF6" w14:textId="39888204" w:rsidR="00F6675C" w:rsidRPr="00A050C2" w:rsidRDefault="002E3A5F" w:rsidP="00F6675C">
            <w:pPr>
              <w:pStyle w:val="adat"/>
              <w:jc w:val="center"/>
            </w:pPr>
            <w:r>
              <w:t>1</w:t>
            </w:r>
            <w:r w:rsidR="008E6E8B" w:rsidRPr="00A050C2">
              <w:t>x</w:t>
            </w:r>
            <w:r w:rsidR="00AE67CF" w:rsidRPr="00A050C2">
              <w:t>1</w:t>
            </w:r>
            <w:r>
              <w:t>4</w:t>
            </w:r>
            <w:r w:rsidR="008E6E8B" w:rsidRPr="00A050C2">
              <w:t>=</w:t>
            </w:r>
            <w:r w:rsidR="00221F6F">
              <w:t>14</w:t>
            </w:r>
          </w:p>
        </w:tc>
      </w:tr>
      <w:tr w:rsidR="00A050C2" w:rsidRPr="00A050C2" w14:paraId="5A24945F" w14:textId="77777777" w:rsidTr="00A3270B">
        <w:trPr>
          <w:cantSplit/>
        </w:trPr>
        <w:tc>
          <w:tcPr>
            <w:tcW w:w="6804" w:type="dxa"/>
            <w:vAlign w:val="center"/>
          </w:tcPr>
          <w:p w14:paraId="675AA246" w14:textId="156C1D8D" w:rsidR="00F6675C" w:rsidRPr="00A050C2" w:rsidRDefault="002E3A5F" w:rsidP="00F6675C">
            <w:pPr>
              <w:pStyle w:val="adat"/>
            </w:pPr>
            <w:r>
              <w:t>féléves házi feladat</w:t>
            </w:r>
            <w:r w:rsidR="00F6675C" w:rsidRPr="00A050C2">
              <w:t xml:space="preserve"> elkészítése</w:t>
            </w:r>
          </w:p>
        </w:tc>
        <w:tc>
          <w:tcPr>
            <w:tcW w:w="3402" w:type="dxa"/>
            <w:vAlign w:val="center"/>
          </w:tcPr>
          <w:p w14:paraId="1B10449A" w14:textId="57F71E3B" w:rsidR="00F6675C" w:rsidRPr="00A050C2" w:rsidRDefault="008E6E8B" w:rsidP="00F6675C">
            <w:pPr>
              <w:pStyle w:val="adat"/>
              <w:jc w:val="center"/>
            </w:pPr>
            <w:r w:rsidRPr="00A050C2">
              <w:t>4</w:t>
            </w:r>
            <w:r w:rsidR="00C145F6">
              <w:t>0</w:t>
            </w:r>
          </w:p>
        </w:tc>
      </w:tr>
      <w:tr w:rsidR="00EE19AE" w:rsidRPr="00EE19AE" w14:paraId="66C4C939" w14:textId="77777777" w:rsidTr="00A3270B">
        <w:trPr>
          <w:cantSplit/>
        </w:trPr>
        <w:tc>
          <w:tcPr>
            <w:tcW w:w="6804" w:type="dxa"/>
            <w:vAlign w:val="center"/>
          </w:tcPr>
          <w:p w14:paraId="487DABBF" w14:textId="77777777" w:rsidR="00CC694E" w:rsidRPr="00EE19AE" w:rsidRDefault="00CC694E" w:rsidP="00A3270B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18328FD6" w14:textId="097E8936" w:rsidR="00CC694E" w:rsidRPr="00EE19AE" w:rsidRDefault="00CC694E" w:rsidP="00F6675C">
            <w:pPr>
              <w:pStyle w:val="adatB"/>
              <w:jc w:val="center"/>
            </w:pPr>
            <w:r w:rsidRPr="00EE19AE">
              <w:t xml:space="preserve">∑ </w:t>
            </w:r>
            <w:r w:rsidR="00221F6F">
              <w:t>90</w:t>
            </w:r>
          </w:p>
        </w:tc>
      </w:tr>
    </w:tbl>
    <w:p w14:paraId="266890A9" w14:textId="77777777" w:rsidR="00551B59" w:rsidRPr="00EE19AE" w:rsidRDefault="00551B59" w:rsidP="001B7A60">
      <w:pPr>
        <w:pStyle w:val="Cmsor2"/>
      </w:pPr>
      <w:r w:rsidRPr="00EE19AE">
        <w:t>Jóváhagyás és érvényesség</w:t>
      </w:r>
    </w:p>
    <w:p w14:paraId="14826E07" w14:textId="1EAE1892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A050C2">
        <w:t xml:space="preserve">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9C234F">
            <w:t>2022. március 30.</w:t>
          </w:r>
        </w:sdtContent>
      </w:sdt>
    </w:p>
    <w:p w14:paraId="6AC3B2B8" w14:textId="4C74C33D" w:rsidR="00A25E58" w:rsidRPr="00EE19AE" w:rsidRDefault="00A25E58" w:rsidP="00551B59"/>
    <w:sectPr w:rsidR="00A25E58" w:rsidRPr="00EE19AE" w:rsidSect="00FE61AC">
      <w:footerReference w:type="default" r:id="rId14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DC282" w14:textId="77777777" w:rsidR="000D2A15" w:rsidRDefault="000D2A15" w:rsidP="00492416">
      <w:pPr>
        <w:spacing w:after="0"/>
      </w:pPr>
      <w:r>
        <w:separator/>
      </w:r>
    </w:p>
  </w:endnote>
  <w:endnote w:type="continuationSeparator" w:id="0">
    <w:p w14:paraId="53E20B28" w14:textId="77777777" w:rsidR="000D2A15" w:rsidRDefault="000D2A15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765649FC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152096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4A570" w14:textId="77777777" w:rsidR="000D2A15" w:rsidRDefault="000D2A15" w:rsidP="00492416">
      <w:pPr>
        <w:spacing w:after="0"/>
      </w:pPr>
      <w:r>
        <w:separator/>
      </w:r>
    </w:p>
  </w:footnote>
  <w:footnote w:type="continuationSeparator" w:id="0">
    <w:p w14:paraId="1542A87C" w14:textId="77777777" w:rsidR="000D2A15" w:rsidRDefault="000D2A15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69E84450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upperLetter"/>
      <w:pStyle w:val="Cmsor4"/>
      <w:lvlText w:val="%4."/>
      <w:lvlJc w:val="left"/>
      <w:pPr>
        <w:ind w:left="1352" w:hanging="36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C14AB118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9298586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9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6"/>
  </w:num>
  <w:num w:numId="10">
    <w:abstractNumId w:val="27"/>
  </w:num>
  <w:num w:numId="11">
    <w:abstractNumId w:val="23"/>
  </w:num>
  <w:num w:numId="12">
    <w:abstractNumId w:val="21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2"/>
  </w:num>
  <w:num w:numId="20">
    <w:abstractNumId w:val="6"/>
  </w:num>
  <w:num w:numId="21">
    <w:abstractNumId w:val="3"/>
  </w:num>
  <w:num w:numId="22">
    <w:abstractNumId w:val="25"/>
  </w:num>
  <w:num w:numId="23">
    <w:abstractNumId w:val="35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38"/>
  </w:num>
  <w:num w:numId="33">
    <w:abstractNumId w:val="28"/>
  </w:num>
  <w:num w:numId="34">
    <w:abstractNumId w:val="34"/>
  </w:num>
  <w:num w:numId="35">
    <w:abstractNumId w:val="18"/>
  </w:num>
  <w:num w:numId="36">
    <w:abstractNumId w:val="33"/>
  </w:num>
  <w:num w:numId="37">
    <w:abstractNumId w:val="9"/>
  </w:num>
  <w:num w:numId="38">
    <w:abstractNumId w:val="26"/>
  </w:num>
  <w:num w:numId="39">
    <w:abstractNumId w:val="37"/>
  </w:num>
  <w:num w:numId="40">
    <w:abstractNumId w:val="15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tDAzNTczMzI2MjNS0lEKTi0uzszPAykwrQUAKDlWCy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35C8D"/>
    <w:rsid w:val="00045973"/>
    <w:rsid w:val="00047B41"/>
    <w:rsid w:val="000533FF"/>
    <w:rsid w:val="000544E9"/>
    <w:rsid w:val="00076404"/>
    <w:rsid w:val="0008558D"/>
    <w:rsid w:val="0008652C"/>
    <w:rsid w:val="00086981"/>
    <w:rsid w:val="000928D1"/>
    <w:rsid w:val="000972FF"/>
    <w:rsid w:val="000A083A"/>
    <w:rsid w:val="000A380F"/>
    <w:rsid w:val="000A4209"/>
    <w:rsid w:val="000B1347"/>
    <w:rsid w:val="000B1DFF"/>
    <w:rsid w:val="000B2A58"/>
    <w:rsid w:val="000C6DB5"/>
    <w:rsid w:val="000C6FBE"/>
    <w:rsid w:val="000C7717"/>
    <w:rsid w:val="000D01B8"/>
    <w:rsid w:val="000D2A15"/>
    <w:rsid w:val="000D3FE4"/>
    <w:rsid w:val="000D63D0"/>
    <w:rsid w:val="000E09D4"/>
    <w:rsid w:val="000E278A"/>
    <w:rsid w:val="000E3BB2"/>
    <w:rsid w:val="000E74BD"/>
    <w:rsid w:val="000F2EDA"/>
    <w:rsid w:val="000F36B3"/>
    <w:rsid w:val="000F55F0"/>
    <w:rsid w:val="00112784"/>
    <w:rsid w:val="00122795"/>
    <w:rsid w:val="00126AC7"/>
    <w:rsid w:val="0013373D"/>
    <w:rsid w:val="00135935"/>
    <w:rsid w:val="00137E62"/>
    <w:rsid w:val="001407C5"/>
    <w:rsid w:val="00142A9B"/>
    <w:rsid w:val="001448D0"/>
    <w:rsid w:val="00145028"/>
    <w:rsid w:val="0014720E"/>
    <w:rsid w:val="00150914"/>
    <w:rsid w:val="00152096"/>
    <w:rsid w:val="00156F7C"/>
    <w:rsid w:val="00161916"/>
    <w:rsid w:val="001634DF"/>
    <w:rsid w:val="00175BAF"/>
    <w:rsid w:val="00196436"/>
    <w:rsid w:val="0019682E"/>
    <w:rsid w:val="001A48BA"/>
    <w:rsid w:val="001A5504"/>
    <w:rsid w:val="001B0DBF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3F6B"/>
    <w:rsid w:val="00213331"/>
    <w:rsid w:val="00217041"/>
    <w:rsid w:val="00217AC1"/>
    <w:rsid w:val="00220695"/>
    <w:rsid w:val="00221F6F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55F8B"/>
    <w:rsid w:val="00261FF6"/>
    <w:rsid w:val="00262AAA"/>
    <w:rsid w:val="00264308"/>
    <w:rsid w:val="002648B6"/>
    <w:rsid w:val="00265EC7"/>
    <w:rsid w:val="002719B2"/>
    <w:rsid w:val="00273E2B"/>
    <w:rsid w:val="00281FD3"/>
    <w:rsid w:val="00283F0E"/>
    <w:rsid w:val="00291090"/>
    <w:rsid w:val="002921D2"/>
    <w:rsid w:val="00294D9E"/>
    <w:rsid w:val="00295F7A"/>
    <w:rsid w:val="002A30FE"/>
    <w:rsid w:val="002A4DA1"/>
    <w:rsid w:val="002C20A1"/>
    <w:rsid w:val="002C613B"/>
    <w:rsid w:val="002C6D7E"/>
    <w:rsid w:val="002D3C2F"/>
    <w:rsid w:val="002E22A3"/>
    <w:rsid w:val="002E3A5F"/>
    <w:rsid w:val="002E40BD"/>
    <w:rsid w:val="002F23CE"/>
    <w:rsid w:val="002F47B8"/>
    <w:rsid w:val="002F7D49"/>
    <w:rsid w:val="00302988"/>
    <w:rsid w:val="0032772F"/>
    <w:rsid w:val="00330053"/>
    <w:rsid w:val="00331AC0"/>
    <w:rsid w:val="00335D2B"/>
    <w:rsid w:val="00355224"/>
    <w:rsid w:val="00356BBA"/>
    <w:rsid w:val="003601CF"/>
    <w:rsid w:val="00366221"/>
    <w:rsid w:val="00371F65"/>
    <w:rsid w:val="003862F4"/>
    <w:rsid w:val="00392F74"/>
    <w:rsid w:val="0039458B"/>
    <w:rsid w:val="003968BE"/>
    <w:rsid w:val="003A3CC5"/>
    <w:rsid w:val="003B19CA"/>
    <w:rsid w:val="003B4A6C"/>
    <w:rsid w:val="003C17A1"/>
    <w:rsid w:val="003C2317"/>
    <w:rsid w:val="003C4645"/>
    <w:rsid w:val="003C479D"/>
    <w:rsid w:val="003D2B18"/>
    <w:rsid w:val="003D4729"/>
    <w:rsid w:val="003E492A"/>
    <w:rsid w:val="003F42B7"/>
    <w:rsid w:val="004020CF"/>
    <w:rsid w:val="00402A80"/>
    <w:rsid w:val="00412111"/>
    <w:rsid w:val="00412A3B"/>
    <w:rsid w:val="00421657"/>
    <w:rsid w:val="00424163"/>
    <w:rsid w:val="004335F7"/>
    <w:rsid w:val="00436A1C"/>
    <w:rsid w:val="00437EA0"/>
    <w:rsid w:val="00440079"/>
    <w:rsid w:val="00447B09"/>
    <w:rsid w:val="004543C3"/>
    <w:rsid w:val="00454B54"/>
    <w:rsid w:val="00474A72"/>
    <w:rsid w:val="00476D0D"/>
    <w:rsid w:val="00481FEE"/>
    <w:rsid w:val="0048369E"/>
    <w:rsid w:val="00483E01"/>
    <w:rsid w:val="00484F1F"/>
    <w:rsid w:val="00485EBA"/>
    <w:rsid w:val="00486F30"/>
    <w:rsid w:val="00487E8E"/>
    <w:rsid w:val="00492416"/>
    <w:rsid w:val="0049359D"/>
    <w:rsid w:val="004A15E4"/>
    <w:rsid w:val="004A66EA"/>
    <w:rsid w:val="004B6796"/>
    <w:rsid w:val="004C0CAC"/>
    <w:rsid w:val="004C2D6E"/>
    <w:rsid w:val="004C59FA"/>
    <w:rsid w:val="004D1B7C"/>
    <w:rsid w:val="004D1D97"/>
    <w:rsid w:val="004F01A1"/>
    <w:rsid w:val="004F0A51"/>
    <w:rsid w:val="004F5BF5"/>
    <w:rsid w:val="005011DC"/>
    <w:rsid w:val="00502C0B"/>
    <w:rsid w:val="00504216"/>
    <w:rsid w:val="00505FC7"/>
    <w:rsid w:val="00507A7F"/>
    <w:rsid w:val="005148AD"/>
    <w:rsid w:val="005161D3"/>
    <w:rsid w:val="005309BC"/>
    <w:rsid w:val="005334E2"/>
    <w:rsid w:val="00535B35"/>
    <w:rsid w:val="005375CB"/>
    <w:rsid w:val="00551B59"/>
    <w:rsid w:val="00551C61"/>
    <w:rsid w:val="00557F34"/>
    <w:rsid w:val="0056339D"/>
    <w:rsid w:val="0057283A"/>
    <w:rsid w:val="005760A0"/>
    <w:rsid w:val="00580DAD"/>
    <w:rsid w:val="0059608F"/>
    <w:rsid w:val="00597E89"/>
    <w:rsid w:val="005A2ACF"/>
    <w:rsid w:val="005A325C"/>
    <w:rsid w:val="005B11D0"/>
    <w:rsid w:val="005B1AF9"/>
    <w:rsid w:val="005B2998"/>
    <w:rsid w:val="005B7920"/>
    <w:rsid w:val="005C03C7"/>
    <w:rsid w:val="005C1E75"/>
    <w:rsid w:val="005C228B"/>
    <w:rsid w:val="005C3239"/>
    <w:rsid w:val="005C43FC"/>
    <w:rsid w:val="005C490A"/>
    <w:rsid w:val="005C7852"/>
    <w:rsid w:val="005D6D13"/>
    <w:rsid w:val="005E4124"/>
    <w:rsid w:val="005E5161"/>
    <w:rsid w:val="005F4563"/>
    <w:rsid w:val="005F5C78"/>
    <w:rsid w:val="006036BC"/>
    <w:rsid w:val="00603D09"/>
    <w:rsid w:val="00606FD6"/>
    <w:rsid w:val="00613FEB"/>
    <w:rsid w:val="00613FFA"/>
    <w:rsid w:val="00625F6B"/>
    <w:rsid w:val="00630CA9"/>
    <w:rsid w:val="00641A1C"/>
    <w:rsid w:val="00641A4B"/>
    <w:rsid w:val="00646311"/>
    <w:rsid w:val="00650614"/>
    <w:rsid w:val="00653F0A"/>
    <w:rsid w:val="00656112"/>
    <w:rsid w:val="00664534"/>
    <w:rsid w:val="0066563B"/>
    <w:rsid w:val="0066599B"/>
    <w:rsid w:val="00666449"/>
    <w:rsid w:val="00686448"/>
    <w:rsid w:val="0069108A"/>
    <w:rsid w:val="00693CDB"/>
    <w:rsid w:val="00693D5A"/>
    <w:rsid w:val="00695655"/>
    <w:rsid w:val="006A0C4C"/>
    <w:rsid w:val="006A2F4C"/>
    <w:rsid w:val="006A4B4E"/>
    <w:rsid w:val="006B1D96"/>
    <w:rsid w:val="006B6345"/>
    <w:rsid w:val="006D242D"/>
    <w:rsid w:val="006D34EA"/>
    <w:rsid w:val="006D3F68"/>
    <w:rsid w:val="006D3FCE"/>
    <w:rsid w:val="006E005E"/>
    <w:rsid w:val="006E12DB"/>
    <w:rsid w:val="006F2C6E"/>
    <w:rsid w:val="006F4FB7"/>
    <w:rsid w:val="006F54E5"/>
    <w:rsid w:val="006F709C"/>
    <w:rsid w:val="006F78AD"/>
    <w:rsid w:val="00700F91"/>
    <w:rsid w:val="00705257"/>
    <w:rsid w:val="00706B10"/>
    <w:rsid w:val="00712429"/>
    <w:rsid w:val="00714FCF"/>
    <w:rsid w:val="00723A97"/>
    <w:rsid w:val="0072505F"/>
    <w:rsid w:val="00725503"/>
    <w:rsid w:val="007331F7"/>
    <w:rsid w:val="00736744"/>
    <w:rsid w:val="0073742A"/>
    <w:rsid w:val="00741C22"/>
    <w:rsid w:val="007439F1"/>
    <w:rsid w:val="00746FA5"/>
    <w:rsid w:val="00752EDF"/>
    <w:rsid w:val="00755E28"/>
    <w:rsid w:val="00761539"/>
    <w:rsid w:val="00762A41"/>
    <w:rsid w:val="007661C8"/>
    <w:rsid w:val="007748CF"/>
    <w:rsid w:val="007813BA"/>
    <w:rsid w:val="007830BC"/>
    <w:rsid w:val="00783BB8"/>
    <w:rsid w:val="0078735F"/>
    <w:rsid w:val="00791E84"/>
    <w:rsid w:val="00795C1A"/>
    <w:rsid w:val="007972DB"/>
    <w:rsid w:val="007A218F"/>
    <w:rsid w:val="007A3AC9"/>
    <w:rsid w:val="007A4E2E"/>
    <w:rsid w:val="007A681B"/>
    <w:rsid w:val="007B3B59"/>
    <w:rsid w:val="007C269E"/>
    <w:rsid w:val="007C35EA"/>
    <w:rsid w:val="007D21CA"/>
    <w:rsid w:val="007D750B"/>
    <w:rsid w:val="007E3B82"/>
    <w:rsid w:val="007F18C4"/>
    <w:rsid w:val="007F30F5"/>
    <w:rsid w:val="008004E8"/>
    <w:rsid w:val="00804C40"/>
    <w:rsid w:val="00816956"/>
    <w:rsid w:val="00817824"/>
    <w:rsid w:val="00820010"/>
    <w:rsid w:val="00821656"/>
    <w:rsid w:val="00822FBC"/>
    <w:rsid w:val="00823852"/>
    <w:rsid w:val="00836BFD"/>
    <w:rsid w:val="008427C0"/>
    <w:rsid w:val="0084280B"/>
    <w:rsid w:val="0084442B"/>
    <w:rsid w:val="00852EBB"/>
    <w:rsid w:val="008612B1"/>
    <w:rsid w:val="008632C4"/>
    <w:rsid w:val="00872296"/>
    <w:rsid w:val="00885AD8"/>
    <w:rsid w:val="008A2ECA"/>
    <w:rsid w:val="008B08D8"/>
    <w:rsid w:val="008B4D34"/>
    <w:rsid w:val="008B7B2B"/>
    <w:rsid w:val="008C0476"/>
    <w:rsid w:val="008C4359"/>
    <w:rsid w:val="008E36FD"/>
    <w:rsid w:val="008E6E8B"/>
    <w:rsid w:val="008E77DB"/>
    <w:rsid w:val="008F7DCD"/>
    <w:rsid w:val="00904DF7"/>
    <w:rsid w:val="00906BB1"/>
    <w:rsid w:val="00910915"/>
    <w:rsid w:val="00921CF8"/>
    <w:rsid w:val="009222B8"/>
    <w:rsid w:val="0094506E"/>
    <w:rsid w:val="00945834"/>
    <w:rsid w:val="00956A26"/>
    <w:rsid w:val="0096637E"/>
    <w:rsid w:val="009700C5"/>
    <w:rsid w:val="00970C54"/>
    <w:rsid w:val="0098172B"/>
    <w:rsid w:val="00982473"/>
    <w:rsid w:val="0098383B"/>
    <w:rsid w:val="009B3477"/>
    <w:rsid w:val="009B6C4C"/>
    <w:rsid w:val="009B7A8C"/>
    <w:rsid w:val="009C234F"/>
    <w:rsid w:val="009C6FB5"/>
    <w:rsid w:val="009D10C6"/>
    <w:rsid w:val="009F6F2A"/>
    <w:rsid w:val="009F6FB1"/>
    <w:rsid w:val="009F7431"/>
    <w:rsid w:val="00A01D4F"/>
    <w:rsid w:val="00A02B6B"/>
    <w:rsid w:val="00A03517"/>
    <w:rsid w:val="00A050C2"/>
    <w:rsid w:val="00A05B20"/>
    <w:rsid w:val="00A06CB9"/>
    <w:rsid w:val="00A10324"/>
    <w:rsid w:val="00A11EF5"/>
    <w:rsid w:val="00A1487B"/>
    <w:rsid w:val="00A15BBE"/>
    <w:rsid w:val="00A16A8C"/>
    <w:rsid w:val="00A20F55"/>
    <w:rsid w:val="00A25E58"/>
    <w:rsid w:val="00A25FD3"/>
    <w:rsid w:val="00A27F2C"/>
    <w:rsid w:val="00A3101F"/>
    <w:rsid w:val="00A3418D"/>
    <w:rsid w:val="00A468EE"/>
    <w:rsid w:val="00A52729"/>
    <w:rsid w:val="00A53C6F"/>
    <w:rsid w:val="00A54FA2"/>
    <w:rsid w:val="00A65553"/>
    <w:rsid w:val="00A672C2"/>
    <w:rsid w:val="00A70419"/>
    <w:rsid w:val="00A72175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96129"/>
    <w:rsid w:val="00AA0099"/>
    <w:rsid w:val="00AA0823"/>
    <w:rsid w:val="00AA61B6"/>
    <w:rsid w:val="00AB2756"/>
    <w:rsid w:val="00AB277F"/>
    <w:rsid w:val="00AC0F9E"/>
    <w:rsid w:val="00AC3574"/>
    <w:rsid w:val="00AD7684"/>
    <w:rsid w:val="00AE10E6"/>
    <w:rsid w:val="00AE4AF5"/>
    <w:rsid w:val="00AE67CF"/>
    <w:rsid w:val="00AE70F2"/>
    <w:rsid w:val="00AF0E89"/>
    <w:rsid w:val="00AF3740"/>
    <w:rsid w:val="00AF4EF7"/>
    <w:rsid w:val="00AF5C64"/>
    <w:rsid w:val="00AF6972"/>
    <w:rsid w:val="00B12DB7"/>
    <w:rsid w:val="00B26209"/>
    <w:rsid w:val="00B2770C"/>
    <w:rsid w:val="00B348C7"/>
    <w:rsid w:val="00B41C3B"/>
    <w:rsid w:val="00B4723B"/>
    <w:rsid w:val="00B53A78"/>
    <w:rsid w:val="00B56D77"/>
    <w:rsid w:val="00B60077"/>
    <w:rsid w:val="00B61CE8"/>
    <w:rsid w:val="00B6476F"/>
    <w:rsid w:val="00B805CB"/>
    <w:rsid w:val="00B83161"/>
    <w:rsid w:val="00B926B2"/>
    <w:rsid w:val="00B92997"/>
    <w:rsid w:val="00B962C6"/>
    <w:rsid w:val="00BA1402"/>
    <w:rsid w:val="00BA3538"/>
    <w:rsid w:val="00BA777D"/>
    <w:rsid w:val="00BD1D91"/>
    <w:rsid w:val="00BD6B4B"/>
    <w:rsid w:val="00BE40E2"/>
    <w:rsid w:val="00BE411D"/>
    <w:rsid w:val="00C0070B"/>
    <w:rsid w:val="00C145F6"/>
    <w:rsid w:val="00C17639"/>
    <w:rsid w:val="00C20908"/>
    <w:rsid w:val="00C228FA"/>
    <w:rsid w:val="00C26E0E"/>
    <w:rsid w:val="00C30AE7"/>
    <w:rsid w:val="00C45F01"/>
    <w:rsid w:val="00C555BC"/>
    <w:rsid w:val="00C60D5D"/>
    <w:rsid w:val="00C621EB"/>
    <w:rsid w:val="00C63CEE"/>
    <w:rsid w:val="00C72617"/>
    <w:rsid w:val="00C739E8"/>
    <w:rsid w:val="00C76799"/>
    <w:rsid w:val="00C85732"/>
    <w:rsid w:val="00C9251E"/>
    <w:rsid w:val="00C92F64"/>
    <w:rsid w:val="00C96B76"/>
    <w:rsid w:val="00CA609A"/>
    <w:rsid w:val="00CB05CD"/>
    <w:rsid w:val="00CB179B"/>
    <w:rsid w:val="00CB19D0"/>
    <w:rsid w:val="00CC503C"/>
    <w:rsid w:val="00CC58FA"/>
    <w:rsid w:val="00CC694E"/>
    <w:rsid w:val="00CD0C91"/>
    <w:rsid w:val="00CD3A57"/>
    <w:rsid w:val="00CD4954"/>
    <w:rsid w:val="00CF6663"/>
    <w:rsid w:val="00D072F3"/>
    <w:rsid w:val="00D16A64"/>
    <w:rsid w:val="00D17631"/>
    <w:rsid w:val="00D20404"/>
    <w:rsid w:val="00D367E0"/>
    <w:rsid w:val="00D409E0"/>
    <w:rsid w:val="00D42996"/>
    <w:rsid w:val="00D531FA"/>
    <w:rsid w:val="00D53C07"/>
    <w:rsid w:val="00D5447D"/>
    <w:rsid w:val="00D55C6C"/>
    <w:rsid w:val="00D607F1"/>
    <w:rsid w:val="00D6405A"/>
    <w:rsid w:val="00D66E0F"/>
    <w:rsid w:val="00D66F6A"/>
    <w:rsid w:val="00D919D7"/>
    <w:rsid w:val="00D96801"/>
    <w:rsid w:val="00D97988"/>
    <w:rsid w:val="00DA12C9"/>
    <w:rsid w:val="00DA620D"/>
    <w:rsid w:val="00DA7E9F"/>
    <w:rsid w:val="00DB063F"/>
    <w:rsid w:val="00DB4D18"/>
    <w:rsid w:val="00DB6E76"/>
    <w:rsid w:val="00DB7BB9"/>
    <w:rsid w:val="00DC0570"/>
    <w:rsid w:val="00DD3947"/>
    <w:rsid w:val="00DD511D"/>
    <w:rsid w:val="00DE157A"/>
    <w:rsid w:val="00DE70AE"/>
    <w:rsid w:val="00E003C7"/>
    <w:rsid w:val="00E00642"/>
    <w:rsid w:val="00E14D6E"/>
    <w:rsid w:val="00E15B77"/>
    <w:rsid w:val="00E16F97"/>
    <w:rsid w:val="00E25135"/>
    <w:rsid w:val="00E251B5"/>
    <w:rsid w:val="00E301D9"/>
    <w:rsid w:val="00E3291B"/>
    <w:rsid w:val="00E34603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72523"/>
    <w:rsid w:val="00E73573"/>
    <w:rsid w:val="00E85C7C"/>
    <w:rsid w:val="00EA1044"/>
    <w:rsid w:val="00EA16CA"/>
    <w:rsid w:val="00EB1EBF"/>
    <w:rsid w:val="00EB656E"/>
    <w:rsid w:val="00EB6661"/>
    <w:rsid w:val="00EC0ED8"/>
    <w:rsid w:val="00EC509A"/>
    <w:rsid w:val="00EE19AE"/>
    <w:rsid w:val="00EF257C"/>
    <w:rsid w:val="00EF6BD6"/>
    <w:rsid w:val="00F10260"/>
    <w:rsid w:val="00F1194A"/>
    <w:rsid w:val="00F13885"/>
    <w:rsid w:val="00F20C72"/>
    <w:rsid w:val="00F263FB"/>
    <w:rsid w:val="00F34A7F"/>
    <w:rsid w:val="00F34EA0"/>
    <w:rsid w:val="00F36F0F"/>
    <w:rsid w:val="00F448AC"/>
    <w:rsid w:val="00F460D0"/>
    <w:rsid w:val="00F471A7"/>
    <w:rsid w:val="00F6675C"/>
    <w:rsid w:val="00F67750"/>
    <w:rsid w:val="00F73E43"/>
    <w:rsid w:val="00F7708A"/>
    <w:rsid w:val="00F80430"/>
    <w:rsid w:val="00F831EF"/>
    <w:rsid w:val="00FA083E"/>
    <w:rsid w:val="00FA1DE6"/>
    <w:rsid w:val="00FB2B1E"/>
    <w:rsid w:val="00FB4203"/>
    <w:rsid w:val="00FB6622"/>
    <w:rsid w:val="00FC226E"/>
    <w:rsid w:val="00FC2F9F"/>
    <w:rsid w:val="00FC3BC6"/>
    <w:rsid w:val="00FC3F94"/>
    <w:rsid w:val="00FE34F6"/>
    <w:rsid w:val="00FE61AC"/>
    <w:rsid w:val="00FF142B"/>
    <w:rsid w:val="042B99A6"/>
    <w:rsid w:val="13AAA910"/>
    <w:rsid w:val="144244F5"/>
    <w:rsid w:val="14B68F33"/>
    <w:rsid w:val="14C15EF1"/>
    <w:rsid w:val="210D0920"/>
    <w:rsid w:val="25BCF089"/>
    <w:rsid w:val="2C20144E"/>
    <w:rsid w:val="2D34E9A8"/>
    <w:rsid w:val="2F8129BB"/>
    <w:rsid w:val="34562E75"/>
    <w:rsid w:val="356EEC58"/>
    <w:rsid w:val="3616856F"/>
    <w:rsid w:val="41C6AB01"/>
    <w:rsid w:val="438EDE1A"/>
    <w:rsid w:val="46101026"/>
    <w:rsid w:val="46AA7EBB"/>
    <w:rsid w:val="475F61B4"/>
    <w:rsid w:val="48FB3215"/>
    <w:rsid w:val="4BA88052"/>
    <w:rsid w:val="4C624BAA"/>
    <w:rsid w:val="4FBF762B"/>
    <w:rsid w:val="566821BD"/>
    <w:rsid w:val="5986E0BD"/>
    <w:rsid w:val="5F39D0A9"/>
    <w:rsid w:val="63DF518E"/>
    <w:rsid w:val="63F819F6"/>
    <w:rsid w:val="6F93F1BE"/>
    <w:rsid w:val="708EE205"/>
    <w:rsid w:val="79A38111"/>
    <w:rsid w:val="7A9DDFBC"/>
    <w:rsid w:val="7DD83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CD0C9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D0C9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D0C91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D0C9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504216"/>
    <w:rPr>
      <w:color w:val="808080"/>
      <w:shd w:val="clear" w:color="auto" w:fill="E6E6E6"/>
    </w:rPr>
  </w:style>
  <w:style w:type="character" w:styleId="Feloldatlanmegemlts">
    <w:name w:val="Unresolved Mention"/>
    <w:basedOn w:val="Bekezdsalapbettpusa"/>
    <w:uiPriority w:val="99"/>
    <w:semiHidden/>
    <w:unhideWhenUsed/>
    <w:rsid w:val="00221F6F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A53C6F"/>
    <w:pPr>
      <w:spacing w:after="0" w:line="240" w:lineRule="auto"/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6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9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rhino3d.com/guides/rhinopython/primer-101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pab.bme.hu/GeomAl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C604AE5E8CE46D18D4E2F87329C4E1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9905E5-C086-42C7-8717-07E1B368EA8C}"/>
      </w:docPartPr>
      <w:docPartBody>
        <w:p w:rsidR="00AB12C0" w:rsidRDefault="00A1487B" w:rsidP="00A1487B">
          <w:pPr>
            <w:pStyle w:val="AC604AE5E8CE46D18D4E2F87329C4E18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92EE5"/>
    <w:rsid w:val="000E521D"/>
    <w:rsid w:val="0012182E"/>
    <w:rsid w:val="0014050D"/>
    <w:rsid w:val="00172FB2"/>
    <w:rsid w:val="001970B2"/>
    <w:rsid w:val="00225925"/>
    <w:rsid w:val="0023025A"/>
    <w:rsid w:val="002419A4"/>
    <w:rsid w:val="002A10FC"/>
    <w:rsid w:val="0031100A"/>
    <w:rsid w:val="00312E79"/>
    <w:rsid w:val="0033077A"/>
    <w:rsid w:val="00386D43"/>
    <w:rsid w:val="0040545E"/>
    <w:rsid w:val="004432A1"/>
    <w:rsid w:val="004D1D97"/>
    <w:rsid w:val="0062074E"/>
    <w:rsid w:val="006B6D3A"/>
    <w:rsid w:val="006C7FC6"/>
    <w:rsid w:val="0073742A"/>
    <w:rsid w:val="00782458"/>
    <w:rsid w:val="007A4998"/>
    <w:rsid w:val="007C1FDC"/>
    <w:rsid w:val="00802A49"/>
    <w:rsid w:val="008479AD"/>
    <w:rsid w:val="00856078"/>
    <w:rsid w:val="00860DA6"/>
    <w:rsid w:val="008A0B5E"/>
    <w:rsid w:val="0096674B"/>
    <w:rsid w:val="00982473"/>
    <w:rsid w:val="00A1487B"/>
    <w:rsid w:val="00A2697E"/>
    <w:rsid w:val="00A6731A"/>
    <w:rsid w:val="00AB12C0"/>
    <w:rsid w:val="00AF563C"/>
    <w:rsid w:val="00B5230C"/>
    <w:rsid w:val="00BE0A3B"/>
    <w:rsid w:val="00BE13CB"/>
    <w:rsid w:val="00BF1AE3"/>
    <w:rsid w:val="00C23F51"/>
    <w:rsid w:val="00D23223"/>
    <w:rsid w:val="00D46647"/>
    <w:rsid w:val="00EC5953"/>
    <w:rsid w:val="00F4664A"/>
    <w:rsid w:val="00FA3D6C"/>
    <w:rsid w:val="00FC4BA4"/>
    <w:rsid w:val="00FD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23025A"/>
    <w:rPr>
      <w:color w:val="808080"/>
    </w:rPr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AC604AE5E8CE46D18D4E2F87329C4E18">
    <w:name w:val="AC604AE5E8CE46D18D4E2F87329C4E18"/>
    <w:rsid w:val="00A1487B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D897A6-0194-4706-A881-38E614EE2A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50DD4C-D666-4915-88E5-16E7D9BAC5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B0A71F-104A-4A49-BAF9-9628793C2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51CCEB-F622-4DA5-A689-17FF68D217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09</Words>
  <Characters>7464</Characters>
  <Application>Microsoft Office Word</Application>
  <DocSecurity>0</DocSecurity>
  <Lines>62</Lines>
  <Paragraphs>17</Paragraphs>
  <ScaleCrop>false</ScaleCrop>
  <Company>BME GPK EGR</Company>
  <LinksUpToDate>false</LinksUpToDate>
  <CharactersWithSpaces>8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ndras Sipos</cp:lastModifiedBy>
  <cp:revision>3</cp:revision>
  <cp:lastPrinted>2016-04-18T11:21:00Z</cp:lastPrinted>
  <dcterms:created xsi:type="dcterms:W3CDTF">2022-03-21T14:27:00Z</dcterms:created>
  <dcterms:modified xsi:type="dcterms:W3CDTF">2022-03-2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